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page" w:tblpX="961" w:tblpY="142"/>
        <w:tblW w:w="10206" w:type="dxa"/>
        <w:tblLayout w:type="fixed"/>
        <w:tblLook w:val="0000" w:firstRow="0" w:lastRow="0" w:firstColumn="0" w:lastColumn="0" w:noHBand="0" w:noVBand="0"/>
      </w:tblPr>
      <w:tblGrid>
        <w:gridCol w:w="10206"/>
      </w:tblGrid>
      <w:tr w:rsidR="00210987" w:rsidRPr="00295E15" w14:paraId="039B9EB3" w14:textId="77777777" w:rsidTr="001977B3">
        <w:trPr>
          <w:cantSplit/>
          <w:trHeight w:val="850"/>
        </w:trPr>
        <w:tc>
          <w:tcPr>
            <w:tcW w:w="10206" w:type="dxa"/>
            <w:noWrap/>
            <w:vAlign w:val="center"/>
          </w:tcPr>
          <w:p w14:paraId="48FB3E87" w14:textId="77777777" w:rsidR="001977B3" w:rsidRDefault="001977B3" w:rsidP="008A01C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color w:val="FF0000"/>
                <w:szCs w:val="22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noProof/>
                <w:color w:val="FF0000"/>
                <w:szCs w:val="22"/>
                <w:lang w:val="en-US"/>
              </w:rPr>
              <w:drawing>
                <wp:inline distT="0" distB="0" distL="0" distR="0" wp14:anchorId="684DA2A8" wp14:editId="730C7468">
                  <wp:extent cx="1115695" cy="835025"/>
                  <wp:effectExtent l="0" t="0" r="8255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695" cy="8350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91B96F" w14:textId="411E7855" w:rsidR="00210987" w:rsidRPr="00295E15" w:rsidRDefault="00663C98" w:rsidP="008A01C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color w:val="FF0000"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color w:val="FF0000"/>
                <w:szCs w:val="22"/>
                <w:lang w:val="en-US"/>
              </w:rPr>
              <w:t>Sytchampton Endowed Primary School</w:t>
            </w:r>
          </w:p>
          <w:p w14:paraId="65839297" w14:textId="28C346DA" w:rsidR="00210987" w:rsidRPr="001977B3" w:rsidRDefault="001977B3" w:rsidP="008A01C0">
            <w:pPr>
              <w:keepNext/>
              <w:spacing w:before="60" w:line="276" w:lineRule="auto"/>
              <w:jc w:val="center"/>
              <w:outlineLvl w:val="5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1977B3">
              <w:rPr>
                <w:rFonts w:asciiTheme="minorHAnsi" w:hAnsiTheme="minorHAnsi" w:cstheme="minorHAnsi"/>
                <w:b/>
                <w:bCs/>
                <w:szCs w:val="22"/>
              </w:rPr>
              <w:t>TA with SEND responsibilities job description</w:t>
            </w:r>
          </w:p>
        </w:tc>
      </w:tr>
      <w:tr w:rsidR="001977B3" w:rsidRPr="00295E15" w14:paraId="3B0C0BF8" w14:textId="77777777" w:rsidTr="001977B3">
        <w:trPr>
          <w:cantSplit/>
          <w:trHeight w:val="70"/>
        </w:trPr>
        <w:tc>
          <w:tcPr>
            <w:tcW w:w="10206" w:type="dxa"/>
            <w:tcBorders>
              <w:bottom w:val="single" w:sz="4" w:space="0" w:color="auto"/>
            </w:tcBorders>
            <w:noWrap/>
            <w:vAlign w:val="center"/>
          </w:tcPr>
          <w:p w14:paraId="48BAA300" w14:textId="77777777" w:rsidR="001977B3" w:rsidRDefault="001977B3" w:rsidP="008A01C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noProof/>
                <w:color w:val="FF0000"/>
                <w:szCs w:val="22"/>
                <w:lang w:val="en-US"/>
              </w:rPr>
            </w:pPr>
          </w:p>
        </w:tc>
      </w:tr>
      <w:tr w:rsidR="001977B3" w:rsidRPr="00295E15" w14:paraId="09662AA0" w14:textId="77777777" w:rsidTr="001977B3">
        <w:trPr>
          <w:cantSplit/>
          <w:trHeight w:val="85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406BF5" w14:textId="77777777" w:rsidR="001977B3" w:rsidRPr="00295E15" w:rsidRDefault="001977B3" w:rsidP="001977B3">
            <w:pPr>
              <w:spacing w:line="276" w:lineRule="auto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szCs w:val="22"/>
              </w:rPr>
              <w:t xml:space="preserve">School vision </w:t>
            </w:r>
          </w:p>
          <w:p w14:paraId="747A7263" w14:textId="77777777" w:rsidR="001977B3" w:rsidRPr="001977B3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b/>
                <w:color w:val="FF0000"/>
                <w:sz w:val="28"/>
                <w:szCs w:val="28"/>
              </w:rPr>
            </w:pPr>
            <w:r w:rsidRPr="001977B3">
              <w:rPr>
                <w:rFonts w:asciiTheme="minorHAnsi" w:eastAsia="Times New Roman" w:hAnsiTheme="minorHAnsi" w:cstheme="minorHAnsi"/>
                <w:b/>
                <w:color w:val="FF0000"/>
                <w:sz w:val="28"/>
                <w:szCs w:val="28"/>
              </w:rPr>
              <w:t xml:space="preserve">Ready, Steady Grow – to enjoy our learning journey together! </w:t>
            </w:r>
          </w:p>
          <w:p w14:paraId="18833EBF" w14:textId="77777777" w:rsidR="001977B3" w:rsidRPr="00E274FB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szCs w:val="22"/>
              </w:rPr>
            </w:pPr>
            <w:r w:rsidRPr="00E274FB">
              <w:rPr>
                <w:rFonts w:asciiTheme="minorHAnsi" w:eastAsia="Times New Roman" w:hAnsiTheme="minorHAnsi" w:cstheme="minorHAnsi"/>
                <w:szCs w:val="22"/>
              </w:rPr>
              <w:t>Bees fly high in the sky, so why shouldn’t I?</w:t>
            </w:r>
          </w:p>
          <w:p w14:paraId="7E0AE5BF" w14:textId="77777777" w:rsidR="001977B3" w:rsidRPr="00E274FB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b/>
                <w:szCs w:val="22"/>
              </w:rPr>
            </w:pPr>
            <w:r w:rsidRPr="00E274FB">
              <w:rPr>
                <w:rFonts w:asciiTheme="minorHAnsi" w:eastAsia="Times New Roman" w:hAnsiTheme="minorHAnsi" w:cstheme="minorHAnsi"/>
                <w:b/>
                <w:szCs w:val="22"/>
              </w:rPr>
              <w:t>Our Aims</w:t>
            </w:r>
          </w:p>
          <w:p w14:paraId="031CD1B8" w14:textId="77777777" w:rsidR="001977B3" w:rsidRPr="00E274FB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szCs w:val="22"/>
              </w:rPr>
            </w:pPr>
            <w:r w:rsidRPr="00E274FB">
              <w:rPr>
                <w:rFonts w:asciiTheme="minorHAnsi" w:eastAsia="Times New Roman" w:hAnsiTheme="minorHAnsi" w:cstheme="minorHAnsi"/>
                <w:b/>
                <w:szCs w:val="22"/>
              </w:rPr>
              <w:t xml:space="preserve">Ready – </w:t>
            </w:r>
            <w:r w:rsidRPr="00E274FB">
              <w:rPr>
                <w:rFonts w:asciiTheme="minorHAnsi" w:eastAsia="Times New Roman" w:hAnsiTheme="minorHAnsi" w:cstheme="minorHAnsi"/>
                <w:szCs w:val="22"/>
              </w:rPr>
              <w:t>Be ready to learn and ready for life</w:t>
            </w:r>
          </w:p>
          <w:p w14:paraId="03A620BE" w14:textId="77777777" w:rsidR="001977B3" w:rsidRPr="00E274FB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szCs w:val="22"/>
              </w:rPr>
            </w:pPr>
            <w:r w:rsidRPr="00E274FB">
              <w:rPr>
                <w:rFonts w:asciiTheme="minorHAnsi" w:eastAsia="Times New Roman" w:hAnsiTheme="minorHAnsi" w:cstheme="minorHAnsi"/>
                <w:b/>
                <w:szCs w:val="22"/>
              </w:rPr>
              <w:t>Steady</w:t>
            </w:r>
            <w:r w:rsidRPr="00E274FB">
              <w:rPr>
                <w:rFonts w:asciiTheme="minorHAnsi" w:eastAsia="Times New Roman" w:hAnsiTheme="minorHAnsi" w:cstheme="minorHAnsi"/>
                <w:szCs w:val="22"/>
              </w:rPr>
              <w:t xml:space="preserve"> – Develop confidence and resilience</w:t>
            </w:r>
          </w:p>
          <w:p w14:paraId="5E449DCA" w14:textId="1742C28A" w:rsidR="001977B3" w:rsidRDefault="001977B3" w:rsidP="001977B3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noProof/>
                <w:color w:val="FF0000"/>
                <w:szCs w:val="22"/>
                <w:lang w:val="en-US"/>
              </w:rPr>
            </w:pPr>
            <w:r w:rsidRPr="00E274FB">
              <w:rPr>
                <w:rFonts w:asciiTheme="minorHAnsi" w:eastAsia="Times New Roman" w:hAnsiTheme="minorHAnsi" w:cstheme="minorHAnsi"/>
                <w:b/>
                <w:szCs w:val="22"/>
              </w:rPr>
              <w:t>Grow</w:t>
            </w:r>
            <w:r w:rsidRPr="00E274FB">
              <w:rPr>
                <w:rFonts w:asciiTheme="minorHAnsi" w:eastAsia="Times New Roman" w:hAnsiTheme="minorHAnsi" w:cstheme="minorHAnsi"/>
                <w:szCs w:val="22"/>
              </w:rPr>
              <w:t xml:space="preserve"> – Grow as a person, socially, emotionally and academically, exceeding our own expectations</w:t>
            </w:r>
          </w:p>
        </w:tc>
      </w:tr>
    </w:tbl>
    <w:p w14:paraId="3C414FAD" w14:textId="1AAD6474" w:rsidR="00210987" w:rsidRPr="00295E15" w:rsidRDefault="00210987" w:rsidP="001977B3">
      <w:pPr>
        <w:spacing w:line="276" w:lineRule="auto"/>
        <w:ind w:left="-426"/>
        <w:jc w:val="left"/>
        <w:rPr>
          <w:rFonts w:asciiTheme="minorHAnsi" w:hAnsiTheme="minorHAnsi" w:cstheme="minorHAnsi"/>
          <w:b/>
          <w:bCs/>
          <w:szCs w:val="22"/>
        </w:rPr>
      </w:pPr>
      <w:r w:rsidRPr="00295E15">
        <w:rPr>
          <w:rFonts w:asciiTheme="minorHAnsi" w:hAnsiTheme="minorHAnsi" w:cstheme="minorHAnsi"/>
          <w:b/>
          <w:bCs/>
          <w:szCs w:val="22"/>
        </w:rPr>
        <w:t xml:space="preserve">Employment details </w:t>
      </w:r>
    </w:p>
    <w:tbl>
      <w:tblPr>
        <w:tblStyle w:val="TableGrid"/>
        <w:tblW w:w="10206" w:type="dxa"/>
        <w:tblInd w:w="-459" w:type="dxa"/>
        <w:tblLook w:val="04A0" w:firstRow="1" w:lastRow="0" w:firstColumn="1" w:lastColumn="0" w:noHBand="0" w:noVBand="1"/>
      </w:tblPr>
      <w:tblGrid>
        <w:gridCol w:w="3544"/>
        <w:gridCol w:w="6662"/>
      </w:tblGrid>
      <w:tr w:rsidR="00210987" w:rsidRPr="00295E15" w14:paraId="4B68DA8D" w14:textId="77777777" w:rsidTr="006F2C5F">
        <w:trPr>
          <w:trHeight w:val="510"/>
        </w:trPr>
        <w:tc>
          <w:tcPr>
            <w:tcW w:w="3544" w:type="dxa"/>
            <w:vAlign w:val="center"/>
          </w:tcPr>
          <w:p w14:paraId="41FEF5A1" w14:textId="77777777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Job title:</w:t>
            </w:r>
          </w:p>
        </w:tc>
        <w:tc>
          <w:tcPr>
            <w:tcW w:w="6662" w:type="dxa"/>
            <w:vAlign w:val="center"/>
          </w:tcPr>
          <w:p w14:paraId="6D21F960" w14:textId="3B8B09E2" w:rsidR="00210987" w:rsidRPr="00295E15" w:rsidRDefault="005C7880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TA</w:t>
            </w:r>
            <w:r w:rsidR="00F45E45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with SEND responsibilities</w:t>
            </w:r>
          </w:p>
        </w:tc>
      </w:tr>
      <w:tr w:rsidR="00210987" w:rsidRPr="00295E15" w14:paraId="2D5B6AAF" w14:textId="77777777" w:rsidTr="006F2C5F">
        <w:trPr>
          <w:trHeight w:val="510"/>
        </w:trPr>
        <w:tc>
          <w:tcPr>
            <w:tcW w:w="3544" w:type="dxa"/>
            <w:vAlign w:val="center"/>
          </w:tcPr>
          <w:p w14:paraId="109524AC" w14:textId="77777777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Reports to (job title):</w:t>
            </w:r>
          </w:p>
        </w:tc>
        <w:tc>
          <w:tcPr>
            <w:tcW w:w="6662" w:type="dxa"/>
            <w:vAlign w:val="center"/>
          </w:tcPr>
          <w:p w14:paraId="44AC9EF8" w14:textId="5101D884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Headteacher</w:t>
            </w:r>
            <w:r w:rsidRPr="00295E15">
              <w:rPr>
                <w:rFonts w:asciiTheme="minorHAnsi" w:hAnsiTheme="minorHAnsi" w:cstheme="minorHAnsi"/>
                <w:color w:val="FFD006" w:themeColor="accent5"/>
                <w:sz w:val="22"/>
                <w:szCs w:val="22"/>
              </w:rPr>
              <w:t xml:space="preserve"> </w:t>
            </w:r>
          </w:p>
        </w:tc>
      </w:tr>
      <w:tr w:rsidR="00210987" w:rsidRPr="00295E15" w14:paraId="48B1274C" w14:textId="77777777" w:rsidTr="006F2C5F">
        <w:trPr>
          <w:trHeight w:val="510"/>
        </w:trPr>
        <w:tc>
          <w:tcPr>
            <w:tcW w:w="3544" w:type="dxa"/>
            <w:vAlign w:val="center"/>
          </w:tcPr>
          <w:p w14:paraId="27188634" w14:textId="77777777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Hours of work:</w:t>
            </w:r>
          </w:p>
        </w:tc>
        <w:tc>
          <w:tcPr>
            <w:tcW w:w="6662" w:type="dxa"/>
            <w:vAlign w:val="center"/>
          </w:tcPr>
          <w:p w14:paraId="72E14F6E" w14:textId="24D193C5" w:rsidR="00210987" w:rsidRPr="00295E15" w:rsidRDefault="00210987" w:rsidP="00B819B7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10987" w:rsidRPr="00295E15" w14:paraId="0859E5EA" w14:textId="77777777" w:rsidTr="006F2C5F">
        <w:trPr>
          <w:trHeight w:val="510"/>
        </w:trPr>
        <w:tc>
          <w:tcPr>
            <w:tcW w:w="3544" w:type="dxa"/>
            <w:vAlign w:val="center"/>
          </w:tcPr>
          <w:p w14:paraId="4F3D5DA8" w14:textId="77777777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Level and scale point:</w:t>
            </w:r>
          </w:p>
        </w:tc>
        <w:tc>
          <w:tcPr>
            <w:tcW w:w="6662" w:type="dxa"/>
            <w:vAlign w:val="center"/>
          </w:tcPr>
          <w:p w14:paraId="003EE814" w14:textId="5E51EA4E" w:rsidR="00210987" w:rsidRPr="006F2DC4" w:rsidRDefault="006F2DC4" w:rsidP="006F2DC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F2DC4">
              <w:rPr>
                <w:rFonts w:asciiTheme="minorHAnsi" w:hAnsiTheme="minorHAnsi" w:cstheme="minorHAnsi"/>
                <w:sz w:val="22"/>
                <w:szCs w:val="22"/>
              </w:rPr>
              <w:t xml:space="preserve">Scale 1 Poin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6F2DC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</w:tbl>
    <w:p w14:paraId="6F948E6A" w14:textId="6822EF72" w:rsidR="00210987" w:rsidRPr="00295E15" w:rsidRDefault="00210987" w:rsidP="001977B3">
      <w:pPr>
        <w:spacing w:line="276" w:lineRule="auto"/>
        <w:ind w:left="-426"/>
        <w:rPr>
          <w:rFonts w:asciiTheme="minorHAnsi" w:hAnsiTheme="minorHAnsi" w:cstheme="minorHAnsi"/>
          <w:b/>
          <w:bCs/>
          <w:szCs w:val="22"/>
        </w:rPr>
      </w:pPr>
      <w:r w:rsidRPr="00295E15">
        <w:rPr>
          <w:rFonts w:asciiTheme="minorHAnsi" w:hAnsiTheme="minorHAnsi" w:cstheme="minorHAnsi"/>
          <w:b/>
          <w:bCs/>
          <w:szCs w:val="22"/>
        </w:rPr>
        <w:t xml:space="preserve">Main duties and responsibilities 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0207"/>
      </w:tblGrid>
      <w:tr w:rsidR="002A1B5B" w:rsidRPr="00295E15" w14:paraId="7087449F" w14:textId="77777777" w:rsidTr="005D63B2">
        <w:tc>
          <w:tcPr>
            <w:tcW w:w="10207" w:type="dxa"/>
            <w:shd w:val="clear" w:color="auto" w:fill="347186"/>
            <w:vAlign w:val="center"/>
          </w:tcPr>
          <w:p w14:paraId="23E703BE" w14:textId="152AB927" w:rsidR="002A1B5B" w:rsidRPr="00295E15" w:rsidRDefault="002A1B5B" w:rsidP="005A31A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Legislation and </w:t>
            </w:r>
            <w:r w:rsidR="005A31A0"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statutory </w:t>
            </w: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guidance</w:t>
            </w:r>
          </w:p>
        </w:tc>
      </w:tr>
      <w:tr w:rsidR="002A1B5B" w:rsidRPr="00295E15" w14:paraId="5F7E40CF" w14:textId="77777777" w:rsidTr="005D63B2">
        <w:tc>
          <w:tcPr>
            <w:tcW w:w="10207" w:type="dxa"/>
          </w:tcPr>
          <w:p w14:paraId="1060753C" w14:textId="5260901E" w:rsidR="002A1B5B" w:rsidRPr="00295E15" w:rsidRDefault="00DE0D91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Have a sound understanding of </w:t>
            </w:r>
            <w:r w:rsidR="00C60216">
              <w:rPr>
                <w:rFonts w:asciiTheme="minorHAnsi" w:hAnsiTheme="minorHAnsi" w:cstheme="minorHAnsi"/>
                <w:sz w:val="22"/>
                <w:szCs w:val="22"/>
              </w:rPr>
              <w:t>the legal statutory and statutory guidance (e.g. Keeping children safe in education)</w:t>
            </w:r>
          </w:p>
        </w:tc>
      </w:tr>
      <w:tr w:rsidR="002A1B5B" w:rsidRPr="00295E15" w14:paraId="1529A7BC" w14:textId="77777777" w:rsidTr="005D63B2">
        <w:tc>
          <w:tcPr>
            <w:tcW w:w="10207" w:type="dxa"/>
            <w:shd w:val="clear" w:color="auto" w:fill="347186"/>
            <w:vAlign w:val="center"/>
          </w:tcPr>
          <w:p w14:paraId="00389145" w14:textId="72738806" w:rsidR="002A1B5B" w:rsidRPr="00295E15" w:rsidRDefault="005A31A0" w:rsidP="005A31A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Policies and documents</w:t>
            </w:r>
          </w:p>
        </w:tc>
      </w:tr>
      <w:tr w:rsidR="005A31A0" w:rsidRPr="00295E15" w14:paraId="4F8E5AF8" w14:textId="77777777" w:rsidTr="005D63B2">
        <w:tc>
          <w:tcPr>
            <w:tcW w:w="10207" w:type="dxa"/>
            <w:vAlign w:val="center"/>
          </w:tcPr>
          <w:p w14:paraId="5A2561F7" w14:textId="59EEC370" w:rsidR="005C7880" w:rsidRPr="00295E15" w:rsidRDefault="005C7880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Have due </w:t>
            </w:r>
            <w:proofErr w:type="gramStart"/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regard 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 to</w:t>
            </w:r>
            <w:proofErr w:type="gramEnd"/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 the </w:t>
            </w:r>
            <w:r w:rsidR="001977B3" w:rsidRPr="00295E15">
              <w:rPr>
                <w:rFonts w:asciiTheme="minorHAnsi" w:hAnsiTheme="minorHAnsi" w:cstheme="minorHAnsi"/>
                <w:sz w:val="22"/>
                <w:szCs w:val="22"/>
              </w:rPr>
              <w:t>relevant legislation and statutory guidance, including the SEND Code of Practice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 and Keeping Children Safe in Education</w:t>
            </w:r>
            <w:r w:rsidR="001977B3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and to the </w:t>
            </w:r>
          </w:p>
          <w:p w14:paraId="1457B52E" w14:textId="24A36FFB" w:rsidR="005A31A0" w:rsidRPr="00295E15" w:rsidRDefault="00DE0D91" w:rsidP="0047463A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22"/>
              </w:rPr>
            </w:pPr>
            <w:r w:rsidRPr="00295E15">
              <w:rPr>
                <w:rFonts w:cstheme="minorHAnsi"/>
                <w:bCs/>
                <w:sz w:val="22"/>
              </w:rPr>
              <w:t xml:space="preserve">SEND </w:t>
            </w:r>
            <w:r w:rsidR="008A01C0" w:rsidRPr="00295E15">
              <w:rPr>
                <w:rFonts w:cstheme="minorHAnsi"/>
                <w:bCs/>
                <w:sz w:val="22"/>
              </w:rPr>
              <w:t>P</w:t>
            </w:r>
            <w:r w:rsidRPr="00295E15">
              <w:rPr>
                <w:rFonts w:cstheme="minorHAnsi"/>
                <w:bCs/>
                <w:sz w:val="22"/>
              </w:rPr>
              <w:t>olicy</w:t>
            </w:r>
          </w:p>
          <w:p w14:paraId="3137E041" w14:textId="77777777" w:rsidR="005D63B2" w:rsidRPr="00295E15" w:rsidRDefault="005D63B2" w:rsidP="0047463A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22"/>
              </w:rPr>
            </w:pPr>
            <w:r w:rsidRPr="00295E15">
              <w:rPr>
                <w:rFonts w:cstheme="minorHAnsi"/>
                <w:bCs/>
                <w:sz w:val="22"/>
              </w:rPr>
              <w:t>Staff Code of Conduct</w:t>
            </w:r>
          </w:p>
          <w:p w14:paraId="37F8F485" w14:textId="77777777" w:rsidR="005D63B2" w:rsidRPr="00295E15" w:rsidRDefault="005D63B2" w:rsidP="0047463A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22"/>
              </w:rPr>
            </w:pPr>
            <w:r w:rsidRPr="00295E15">
              <w:rPr>
                <w:rFonts w:cstheme="minorHAnsi"/>
                <w:bCs/>
                <w:sz w:val="22"/>
              </w:rPr>
              <w:t>Child Protection and Safeguarding Policy</w:t>
            </w:r>
          </w:p>
          <w:p w14:paraId="7E0CE3DC" w14:textId="5A74D0AD" w:rsidR="00B74937" w:rsidRPr="00F72F43" w:rsidRDefault="005D63B2" w:rsidP="00F72F43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bCs/>
                <w:sz w:val="22"/>
              </w:rPr>
              <w:t>Health and Safety Policy</w:t>
            </w:r>
          </w:p>
        </w:tc>
      </w:tr>
      <w:tr w:rsidR="0047463A" w:rsidRPr="00295E15" w14:paraId="1EC6A807" w14:textId="77777777" w:rsidTr="007067B3">
        <w:tc>
          <w:tcPr>
            <w:tcW w:w="10207" w:type="dxa"/>
            <w:shd w:val="clear" w:color="auto" w:fill="347186"/>
            <w:vAlign w:val="center"/>
          </w:tcPr>
          <w:p w14:paraId="5F60C732" w14:textId="708434BD" w:rsidR="0047463A" w:rsidRPr="00295E15" w:rsidRDefault="0047463A" w:rsidP="007067B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lastRenderedPageBreak/>
              <w:t xml:space="preserve">General </w:t>
            </w:r>
            <w:r w:rsidR="00F35485"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TA </w:t>
            </w: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duties</w:t>
            </w:r>
          </w:p>
        </w:tc>
      </w:tr>
      <w:tr w:rsidR="0047463A" w:rsidRPr="00295E15" w14:paraId="62333034" w14:textId="77777777" w:rsidTr="005D63B2">
        <w:tc>
          <w:tcPr>
            <w:tcW w:w="10207" w:type="dxa"/>
            <w:vAlign w:val="center"/>
          </w:tcPr>
          <w:p w14:paraId="254EFC56" w14:textId="22432270" w:rsidR="0047463A" w:rsidRPr="00295E15" w:rsidRDefault="0047463A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Develop</w:t>
            </w:r>
            <w:r w:rsidR="00F018CE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a secure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knowledge of the learning support needs of individual pupils.</w:t>
            </w:r>
          </w:p>
        </w:tc>
      </w:tr>
      <w:tr w:rsidR="0047463A" w:rsidRPr="00295E15" w14:paraId="19F0FA93" w14:textId="77777777" w:rsidTr="005D63B2">
        <w:tc>
          <w:tcPr>
            <w:tcW w:w="10207" w:type="dxa"/>
            <w:vAlign w:val="center"/>
          </w:tcPr>
          <w:p w14:paraId="3785B015" w14:textId="77777777" w:rsidR="0047463A" w:rsidRPr="00295E15" w:rsidRDefault="0047463A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For the pupils being supported:</w:t>
            </w:r>
          </w:p>
          <w:p w14:paraId="53E5E8AA" w14:textId="7777777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Aid their learning as effectively as possible.</w:t>
            </w:r>
          </w:p>
          <w:p w14:paraId="57552B55" w14:textId="7777777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Clarify and explain instructions.</w:t>
            </w:r>
          </w:p>
          <w:p w14:paraId="1192845B" w14:textId="7777777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 xml:space="preserve">Ensure they </w:t>
            </w:r>
            <w:proofErr w:type="gramStart"/>
            <w:r w:rsidRPr="00295E15">
              <w:rPr>
                <w:rFonts w:cstheme="minorHAnsi"/>
                <w:sz w:val="22"/>
              </w:rPr>
              <w:t>are able to</w:t>
            </w:r>
            <w:proofErr w:type="gramEnd"/>
            <w:r w:rsidRPr="00295E15">
              <w:rPr>
                <w:rFonts w:cstheme="minorHAnsi"/>
                <w:sz w:val="22"/>
              </w:rPr>
              <w:t xml:space="preserve"> use any equipment and materials provided.</w:t>
            </w:r>
          </w:p>
          <w:p w14:paraId="558ABEDB" w14:textId="5A0040FB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 xml:space="preserve">Assist them </w:t>
            </w:r>
            <w:r w:rsidR="00F018CE" w:rsidRPr="00295E15">
              <w:rPr>
                <w:rFonts w:cstheme="minorHAnsi"/>
                <w:sz w:val="22"/>
              </w:rPr>
              <w:t>with their challenges, such</w:t>
            </w:r>
            <w:r w:rsidRPr="00295E15">
              <w:rPr>
                <w:rFonts w:cstheme="minorHAnsi"/>
                <w:sz w:val="22"/>
              </w:rPr>
              <w:t xml:space="preserve"> as language, behaviour and social skills.</w:t>
            </w:r>
          </w:p>
          <w:p w14:paraId="68C9D958" w14:textId="7777777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Help them to concentrate on and finish work set for them.</w:t>
            </w:r>
          </w:p>
          <w:p w14:paraId="61C24525" w14:textId="6B1EFAB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Meet physical needs</w:t>
            </w:r>
            <w:r w:rsidR="00B74937" w:rsidRPr="00295E15">
              <w:rPr>
                <w:rFonts w:cstheme="minorHAnsi"/>
                <w:sz w:val="22"/>
              </w:rPr>
              <w:t xml:space="preserve"> (including intimate care</w:t>
            </w:r>
            <w:r w:rsidR="00295E15" w:rsidRPr="00295E15">
              <w:rPr>
                <w:rFonts w:cstheme="minorHAnsi"/>
                <w:sz w:val="22"/>
              </w:rPr>
              <w:t xml:space="preserve"> and first aid</w:t>
            </w:r>
            <w:r w:rsidR="00B74937" w:rsidRPr="00295E15">
              <w:rPr>
                <w:rFonts w:cstheme="minorHAnsi"/>
                <w:sz w:val="22"/>
              </w:rPr>
              <w:t>)</w:t>
            </w:r>
            <w:r w:rsidRPr="00295E15">
              <w:rPr>
                <w:rFonts w:cstheme="minorHAnsi"/>
                <w:sz w:val="22"/>
              </w:rPr>
              <w:t xml:space="preserve"> as required when encouraging independence.</w:t>
            </w:r>
          </w:p>
          <w:p w14:paraId="52AEE0C0" w14:textId="0FDB61B0" w:rsidR="0047463A" w:rsidRPr="00295E15" w:rsidRDefault="0047463A" w:rsidP="007067B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Assist with the development and implementation of EHC plans.</w:t>
            </w:r>
          </w:p>
        </w:tc>
      </w:tr>
      <w:tr w:rsidR="0047463A" w:rsidRPr="00295E15" w14:paraId="68217D3C" w14:textId="77777777" w:rsidTr="005D63B2">
        <w:tc>
          <w:tcPr>
            <w:tcW w:w="10207" w:type="dxa"/>
            <w:vAlign w:val="center"/>
          </w:tcPr>
          <w:p w14:paraId="6AB2CAF8" w14:textId="51640957" w:rsidR="0047463A" w:rsidRPr="00295E15" w:rsidRDefault="0047463A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Undertake structured and agreed learning activities/teaching programmes, adjusting activities according to pupil responses.</w:t>
            </w:r>
          </w:p>
        </w:tc>
      </w:tr>
      <w:tr w:rsidR="0047463A" w:rsidRPr="00295E15" w14:paraId="30296054" w14:textId="77777777" w:rsidTr="005D63B2">
        <w:tc>
          <w:tcPr>
            <w:tcW w:w="10207" w:type="dxa"/>
            <w:vAlign w:val="center"/>
          </w:tcPr>
          <w:p w14:paraId="702AAC85" w14:textId="213424EC" w:rsidR="0047463A" w:rsidRPr="00295E15" w:rsidRDefault="0047463A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Support the use of IT and computing in learning </w:t>
            </w:r>
            <w:proofErr w:type="gramStart"/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activities</w:t>
            </w:r>
            <w:r w:rsidR="00757789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and</w:t>
            </w:r>
            <w:proofErr w:type="gramEnd"/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develop pupils’ competence and independence in its use.</w:t>
            </w:r>
          </w:p>
        </w:tc>
      </w:tr>
      <w:tr w:rsidR="0047463A" w:rsidRPr="00295E15" w14:paraId="69276A91" w14:textId="77777777" w:rsidTr="005D63B2">
        <w:tc>
          <w:tcPr>
            <w:tcW w:w="10207" w:type="dxa"/>
            <w:vAlign w:val="center"/>
          </w:tcPr>
          <w:p w14:paraId="78C99A0A" w14:textId="1701CD2C" w:rsidR="0047463A" w:rsidRPr="00295E15" w:rsidRDefault="00F3548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Assist with the preparation and maintenance of school equipment and resources required to meet lesson plans or other relevant learning activities to support the delivery of an enriched curriculum.</w:t>
            </w:r>
          </w:p>
        </w:tc>
      </w:tr>
      <w:tr w:rsidR="00B74937" w:rsidRPr="00295E15" w14:paraId="7A8DA037" w14:textId="77777777" w:rsidTr="005D63B2">
        <w:tc>
          <w:tcPr>
            <w:tcW w:w="10207" w:type="dxa"/>
            <w:vAlign w:val="center"/>
          </w:tcPr>
          <w:p w14:paraId="0FC1029B" w14:textId="6EEB0633" w:rsidR="00B74937" w:rsidRPr="00295E15" w:rsidRDefault="00B74937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Support with providing cover in class in the absence of the class teacher.</w:t>
            </w:r>
          </w:p>
        </w:tc>
      </w:tr>
      <w:tr w:rsidR="00295E15" w:rsidRPr="00295E15" w14:paraId="0AE50A65" w14:textId="77777777" w:rsidTr="005D63B2">
        <w:tc>
          <w:tcPr>
            <w:tcW w:w="10207" w:type="dxa"/>
            <w:vAlign w:val="center"/>
          </w:tcPr>
          <w:p w14:paraId="76C8A814" w14:textId="5071A4BE" w:rsidR="00295E15" w:rsidRPr="00295E15" w:rsidRDefault="00295E1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Supervise pupils at playtimes when required.</w:t>
            </w:r>
          </w:p>
        </w:tc>
      </w:tr>
      <w:tr w:rsidR="0047463A" w:rsidRPr="00295E15" w14:paraId="2CE614E5" w14:textId="77777777" w:rsidTr="005D63B2">
        <w:tc>
          <w:tcPr>
            <w:tcW w:w="10207" w:type="dxa"/>
            <w:vAlign w:val="center"/>
          </w:tcPr>
          <w:p w14:paraId="58D98C3E" w14:textId="6F2F41E8" w:rsidR="0047463A" w:rsidRPr="00295E15" w:rsidRDefault="00F3548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Assist with school events, trips and activities.</w:t>
            </w:r>
          </w:p>
        </w:tc>
      </w:tr>
      <w:tr w:rsidR="00295E15" w:rsidRPr="00295E15" w14:paraId="653F2836" w14:textId="77777777" w:rsidTr="005D63B2">
        <w:tc>
          <w:tcPr>
            <w:tcW w:w="10207" w:type="dxa"/>
            <w:vAlign w:val="center"/>
          </w:tcPr>
          <w:p w14:paraId="45122C6D" w14:textId="13754807" w:rsidR="00295E15" w:rsidRPr="00295E15" w:rsidRDefault="00295E1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Support the class teacher with the development and maintenance of the learning environment in line with school policy. </w:t>
            </w:r>
          </w:p>
        </w:tc>
      </w:tr>
      <w:tr w:rsidR="002E468A" w:rsidRPr="00295E15" w14:paraId="0A0D3FE2" w14:textId="77777777" w:rsidTr="005D63B2">
        <w:tc>
          <w:tcPr>
            <w:tcW w:w="10207" w:type="dxa"/>
            <w:shd w:val="clear" w:color="auto" w:fill="347186"/>
            <w:vAlign w:val="center"/>
          </w:tcPr>
          <w:p w14:paraId="6DFFD14C" w14:textId="1070F31E" w:rsidR="002E468A" w:rsidRPr="00295E15" w:rsidRDefault="002E468A" w:rsidP="002E468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Communication </w:t>
            </w:r>
            <w:r w:rsidR="007929D2"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and coordination</w:t>
            </w:r>
          </w:p>
        </w:tc>
      </w:tr>
      <w:tr w:rsidR="002E468A" w:rsidRPr="00295E15" w14:paraId="4FE9EBBA" w14:textId="77777777" w:rsidTr="005D63B2">
        <w:tc>
          <w:tcPr>
            <w:tcW w:w="10207" w:type="dxa"/>
            <w:vAlign w:val="center"/>
          </w:tcPr>
          <w:p w14:paraId="0FFBF4C5" w14:textId="330B237E" w:rsidR="00DE0D91" w:rsidRPr="00295E15" w:rsidRDefault="00DE0D91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Work closely with class teachers, other TAs and the SENCO to 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>ensure that pupils are making good progress from their starting points.</w:t>
            </w:r>
          </w:p>
        </w:tc>
      </w:tr>
      <w:tr w:rsidR="00D57586" w:rsidRPr="00295E15" w14:paraId="3FF3F694" w14:textId="77777777" w:rsidTr="005D63B2">
        <w:tc>
          <w:tcPr>
            <w:tcW w:w="10207" w:type="dxa"/>
            <w:vAlign w:val="center"/>
          </w:tcPr>
          <w:p w14:paraId="09669878" w14:textId="77A8455B" w:rsidR="00D57586" w:rsidRPr="00295E15" w:rsidRDefault="007929D2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Assist the SENCO in the production of a timetable that ensures pupils are not repeatedly missing the same lesson to join interventions.</w:t>
            </w:r>
          </w:p>
        </w:tc>
      </w:tr>
      <w:tr w:rsidR="002E468A" w:rsidRPr="00295E15" w14:paraId="54ED8C8E" w14:textId="77777777" w:rsidTr="005D63B2">
        <w:tc>
          <w:tcPr>
            <w:tcW w:w="10207" w:type="dxa"/>
            <w:vAlign w:val="center"/>
          </w:tcPr>
          <w:p w14:paraId="4CC24C14" w14:textId="0D0E9C8B" w:rsidR="002E468A" w:rsidRPr="00295E15" w:rsidRDefault="005D63B2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Contribute to</w:t>
            </w:r>
            <w:r w:rsidR="007067B3" w:rsidRPr="00295E15">
              <w:rPr>
                <w:rFonts w:asciiTheme="minorHAnsi" w:hAnsiTheme="minorHAnsi" w:cstheme="minorHAnsi"/>
                <w:sz w:val="22"/>
                <w:szCs w:val="22"/>
              </w:rPr>
              <w:t>wards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929D2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pupils’ annual reviews and report on the 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effectiveness </w:t>
            </w:r>
            <w:r w:rsidR="007929D2" w:rsidRPr="00295E15">
              <w:rPr>
                <w:rFonts w:asciiTheme="minorHAnsi" w:hAnsiTheme="minorHAnsi" w:cstheme="minorHAnsi"/>
                <w:sz w:val="22"/>
                <w:szCs w:val="22"/>
              </w:rPr>
              <w:t>of the interventions in place.</w:t>
            </w:r>
          </w:p>
        </w:tc>
      </w:tr>
      <w:tr w:rsidR="002E468A" w:rsidRPr="00295E15" w14:paraId="53DCAC98" w14:textId="77777777" w:rsidTr="005D63B2">
        <w:tc>
          <w:tcPr>
            <w:tcW w:w="10207" w:type="dxa"/>
            <w:vAlign w:val="center"/>
          </w:tcPr>
          <w:p w14:paraId="0DF6E5DB" w14:textId="421C362D" w:rsidR="002E468A" w:rsidRPr="00295E15" w:rsidRDefault="00F3548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Assist in arranging </w:t>
            </w:r>
            <w:r w:rsidR="007929D2" w:rsidRPr="00295E15">
              <w:rPr>
                <w:rFonts w:asciiTheme="minorHAnsi" w:hAnsiTheme="minorHAnsi" w:cstheme="minorHAnsi"/>
                <w:sz w:val="22"/>
                <w:szCs w:val="22"/>
              </w:rPr>
              <w:t>extra time and access arrangements, as appropriate, where external examinations or tests are administered.</w:t>
            </w:r>
          </w:p>
        </w:tc>
      </w:tr>
      <w:tr w:rsidR="00D57586" w:rsidRPr="00295E15" w14:paraId="4D93E957" w14:textId="77777777" w:rsidTr="005D63B2">
        <w:tc>
          <w:tcPr>
            <w:tcW w:w="10207" w:type="dxa"/>
            <w:vAlign w:val="center"/>
          </w:tcPr>
          <w:p w14:paraId="3A8CFB5D" w14:textId="623F04A8" w:rsidR="00D57586" w:rsidRPr="00295E15" w:rsidRDefault="007929D2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Liais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with the SENCO regularly to review the progress of individual pupils with SEND and the overall SEND provision in the school.</w:t>
            </w:r>
          </w:p>
        </w:tc>
      </w:tr>
      <w:tr w:rsidR="007929D2" w:rsidRPr="00295E15" w14:paraId="2343ED2A" w14:textId="77777777" w:rsidTr="005D63B2">
        <w:tc>
          <w:tcPr>
            <w:tcW w:w="10207" w:type="dxa"/>
            <w:vAlign w:val="center"/>
          </w:tcPr>
          <w:p w14:paraId="687673C3" w14:textId="42F3A801" w:rsidR="007929D2" w:rsidRPr="00295E15" w:rsidRDefault="007929D2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Be responsible for the coordination and provision of interventions for named pupils or groups of pupils.</w:t>
            </w:r>
          </w:p>
        </w:tc>
      </w:tr>
      <w:tr w:rsidR="007929D2" w:rsidRPr="00295E15" w14:paraId="61C3B1AE" w14:textId="77777777" w:rsidTr="005D63B2">
        <w:tc>
          <w:tcPr>
            <w:tcW w:w="10207" w:type="dxa"/>
            <w:vAlign w:val="center"/>
          </w:tcPr>
          <w:p w14:paraId="372356BF" w14:textId="6DCF1FF0" w:rsidR="007929D2" w:rsidRPr="00295E15" w:rsidRDefault="00F92C36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ssist with assessment</w:t>
            </w:r>
            <w:r w:rsidR="00004F4C" w:rsidRPr="00295E15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601593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757789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evaluate the impact of the interventions and 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work with class teacher and SENCO to 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plan next steps for individuals </w:t>
            </w:r>
            <w:r w:rsidR="00757789" w:rsidRPr="00295E15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groups of pupils.</w:t>
            </w:r>
          </w:p>
        </w:tc>
      </w:tr>
      <w:tr w:rsidR="00D57586" w:rsidRPr="00295E15" w14:paraId="28B751AF" w14:textId="77777777" w:rsidTr="005D63B2">
        <w:tc>
          <w:tcPr>
            <w:tcW w:w="10207" w:type="dxa"/>
            <w:shd w:val="clear" w:color="auto" w:fill="347186"/>
            <w:vAlign w:val="center"/>
          </w:tcPr>
          <w:p w14:paraId="0E107724" w14:textId="707B1C1D" w:rsidR="00D57586" w:rsidRPr="00295E15" w:rsidRDefault="00D57586" w:rsidP="00D57586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Training </w:t>
            </w:r>
            <w:r w:rsidR="00F92C36"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and knowledge</w:t>
            </w:r>
          </w:p>
        </w:tc>
      </w:tr>
      <w:tr w:rsidR="00D57586" w:rsidRPr="00295E15" w14:paraId="0E9EF84F" w14:textId="77777777" w:rsidTr="005D63B2">
        <w:tc>
          <w:tcPr>
            <w:tcW w:w="10207" w:type="dxa"/>
            <w:vAlign w:val="center"/>
          </w:tcPr>
          <w:p w14:paraId="7E86A619" w14:textId="1965DEDD" w:rsidR="00D57586" w:rsidRPr="00295E15" w:rsidRDefault="00601593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Be familiar 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with interventions relating to both SEND and behaviour.</w:t>
            </w:r>
          </w:p>
        </w:tc>
      </w:tr>
      <w:tr w:rsidR="00D57586" w:rsidRPr="00295E15" w14:paraId="13A33725" w14:textId="77777777" w:rsidTr="005D63B2">
        <w:tc>
          <w:tcPr>
            <w:tcW w:w="10207" w:type="dxa"/>
            <w:vAlign w:val="center"/>
          </w:tcPr>
          <w:p w14:paraId="76FAEEAC" w14:textId="2CD402B5" w:rsidR="00D57586" w:rsidRPr="00295E15" w:rsidRDefault="00601593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Be knowledgeable 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about the four areas of the SEND Code of Practice: cognition and learning, sensory and physical needs, communication and interaction</w:t>
            </w:r>
            <w:r w:rsidR="0048490F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and social, emotional and mental health.</w:t>
            </w:r>
          </w:p>
        </w:tc>
      </w:tr>
      <w:tr w:rsidR="00D57586" w:rsidRPr="00295E15" w14:paraId="290B1747" w14:textId="77777777" w:rsidTr="005D63B2">
        <w:tc>
          <w:tcPr>
            <w:tcW w:w="10207" w:type="dxa"/>
            <w:vAlign w:val="center"/>
          </w:tcPr>
          <w:p w14:paraId="45640470" w14:textId="7F438D48" w:rsidR="00D57586" w:rsidRPr="00295E15" w:rsidRDefault="00F92C36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Remain </w:t>
            </w:r>
            <w:proofErr w:type="gramStart"/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up-to-date</w:t>
            </w:r>
            <w:proofErr w:type="gramEnd"/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with personal training and new initiatives.</w:t>
            </w:r>
          </w:p>
        </w:tc>
      </w:tr>
      <w:tr w:rsidR="00F92C36" w:rsidRPr="00295E15" w14:paraId="7629E1B3" w14:textId="77777777" w:rsidTr="005D63B2">
        <w:tc>
          <w:tcPr>
            <w:tcW w:w="10207" w:type="dxa"/>
            <w:vAlign w:val="center"/>
          </w:tcPr>
          <w:p w14:paraId="773CE4FE" w14:textId="5C7891E0" w:rsidR="00F92C36" w:rsidRPr="00295E15" w:rsidRDefault="00601593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Be responsible 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for disseminating training to other TAs and teachers as appropriate.</w:t>
            </w:r>
          </w:p>
        </w:tc>
      </w:tr>
      <w:tr w:rsidR="00F92C36" w:rsidRPr="00295E15" w14:paraId="25E38EBC" w14:textId="77777777" w:rsidTr="005D63B2">
        <w:tc>
          <w:tcPr>
            <w:tcW w:w="10207" w:type="dxa"/>
            <w:vAlign w:val="center"/>
          </w:tcPr>
          <w:p w14:paraId="654868A6" w14:textId="2BED5A34" w:rsidR="00F92C36" w:rsidRPr="00295E15" w:rsidRDefault="001977B3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ork with and feed back to external 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professionals</w:t>
            </w:r>
            <w:r w:rsidR="004A06C0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such as autism experts, speech and language therapists, specialist leaders of education and parents</w:t>
            </w:r>
            <w:r w:rsidR="00757789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F35485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as appropriate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14:paraId="7A909B5B" w14:textId="5EEC5D71" w:rsidR="00757789" w:rsidRPr="006F2DC4" w:rsidRDefault="00757789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i/>
          <w:szCs w:val="22"/>
        </w:rPr>
      </w:pPr>
    </w:p>
    <w:p w14:paraId="2CC9B22F" w14:textId="34C6C77B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t xml:space="preserve">This job description is not a comprehensive definition of your </w:t>
      </w:r>
      <w:proofErr w:type="gramStart"/>
      <w:r>
        <w:rPr>
          <w:rFonts w:asciiTheme="minorHAnsi" w:hAnsiTheme="minorHAnsi" w:cstheme="minorHAnsi"/>
          <w:b/>
          <w:bCs/>
          <w:szCs w:val="22"/>
        </w:rPr>
        <w:t>post</w:t>
      </w:r>
      <w:proofErr w:type="gramEnd"/>
      <w:r>
        <w:rPr>
          <w:rFonts w:asciiTheme="minorHAnsi" w:hAnsiTheme="minorHAnsi" w:cstheme="minorHAnsi"/>
          <w:b/>
          <w:bCs/>
          <w:szCs w:val="22"/>
        </w:rPr>
        <w:t xml:space="preserve"> and you may be required to undertake such other tasks appropriate to the level of your appointment as the Head Teacher may require.</w:t>
      </w:r>
    </w:p>
    <w:p w14:paraId="5AB9C673" w14:textId="4B166027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t>Signed:  _________________________________________   Date:  ________________________</w:t>
      </w:r>
    </w:p>
    <w:p w14:paraId="34739FCB" w14:textId="1BB4E6BC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06047951" w14:textId="0E7486AA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275EF29D" w14:textId="764E5292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35C2AA91" w14:textId="3C2359FC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333FE5CD" w14:textId="24BE2660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2DD309F7" w14:textId="30FEA75C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34674293" w14:textId="42F84185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38C73497" w14:textId="77777777" w:rsidR="00D5359C" w:rsidRDefault="00D5359C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br w:type="page"/>
      </w:r>
    </w:p>
    <w:p w14:paraId="621551CF" w14:textId="50BE8A29" w:rsidR="00D56AB5" w:rsidRPr="00295E15" w:rsidRDefault="00D56AB5" w:rsidP="005A31A0">
      <w:pPr>
        <w:spacing w:line="276" w:lineRule="auto"/>
        <w:rPr>
          <w:rFonts w:asciiTheme="minorHAnsi" w:hAnsiTheme="minorHAnsi" w:cstheme="minorHAnsi"/>
          <w:b/>
          <w:bCs/>
          <w:szCs w:val="22"/>
        </w:rPr>
      </w:pPr>
      <w:r w:rsidRPr="00295E15">
        <w:rPr>
          <w:rFonts w:asciiTheme="minorHAnsi" w:hAnsiTheme="minorHAnsi" w:cstheme="minorHAnsi"/>
          <w:b/>
          <w:bCs/>
          <w:szCs w:val="22"/>
        </w:rPr>
        <w:lastRenderedPageBreak/>
        <w:t xml:space="preserve">Person specification </w:t>
      </w:r>
    </w:p>
    <w:tbl>
      <w:tblPr>
        <w:tblW w:w="10456" w:type="dxa"/>
        <w:tblInd w:w="-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4820"/>
        <w:gridCol w:w="3793"/>
      </w:tblGrid>
      <w:tr w:rsidR="00D56AB5" w:rsidRPr="00295E15" w14:paraId="30209F97" w14:textId="77777777" w:rsidTr="00D5359C">
        <w:trPr>
          <w:trHeight w:val="680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FAAFFA" w14:textId="77777777" w:rsidR="00D56AB5" w:rsidRPr="00295E15" w:rsidRDefault="00D56AB5" w:rsidP="009C350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47186"/>
            <w:vAlign w:val="center"/>
          </w:tcPr>
          <w:p w14:paraId="263DD1D4" w14:textId="77777777" w:rsidR="00D56AB5" w:rsidRPr="00295E15" w:rsidRDefault="00D56AB5" w:rsidP="005A31A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2"/>
                <w:lang w:val="en-US"/>
              </w:rPr>
              <w:t>Essential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47186"/>
            <w:vAlign w:val="center"/>
          </w:tcPr>
          <w:p w14:paraId="2CA77AD9" w14:textId="77777777" w:rsidR="00D56AB5" w:rsidRPr="00295E15" w:rsidRDefault="00D56AB5" w:rsidP="005A31A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2"/>
                <w:lang w:val="en-US"/>
              </w:rPr>
              <w:t>Desirable</w:t>
            </w:r>
          </w:p>
        </w:tc>
      </w:tr>
      <w:tr w:rsidR="00D56AB5" w:rsidRPr="00295E15" w14:paraId="71CE946A" w14:textId="77777777" w:rsidTr="00D5359C">
        <w:trPr>
          <w:trHeight w:val="90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E9725A4" w14:textId="77777777" w:rsidR="00D56AB5" w:rsidRPr="00295E15" w:rsidRDefault="00D56AB5" w:rsidP="00D5359C">
            <w:pPr>
              <w:spacing w:after="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  <w:t>Qualifications and training</w:t>
            </w:r>
          </w:p>
        </w:tc>
        <w:tc>
          <w:tcPr>
            <w:tcW w:w="4820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08711705" w14:textId="0C0512FB" w:rsidR="004E3F7C" w:rsidRPr="00D5359C" w:rsidRDefault="004E3F7C" w:rsidP="00D5359C">
            <w:pPr>
              <w:spacing w:before="0" w:after="0"/>
              <w:jc w:val="left"/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</w:pPr>
            <w:r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>The successful candidate will:</w:t>
            </w:r>
          </w:p>
          <w:p w14:paraId="67F42D9E" w14:textId="5937098A" w:rsidR="00D56AB5" w:rsidRPr="00295E15" w:rsidRDefault="004E3F7C" w:rsidP="00D5359C">
            <w:pPr>
              <w:pStyle w:val="ListParagraph"/>
              <w:numPr>
                <w:ilvl w:val="3"/>
                <w:numId w:val="9"/>
              </w:numPr>
              <w:shd w:val="clear" w:color="auto" w:fill="FFFFFF" w:themeFill="background1"/>
              <w:spacing w:before="0" w:after="0"/>
              <w:ind w:left="743" w:hanging="426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Have a </w:t>
            </w:r>
            <w:r w:rsidR="00030FC3">
              <w:rPr>
                <w:rFonts w:eastAsia="Times New Roman" w:cstheme="minorHAnsi"/>
                <w:bCs/>
                <w:lang w:val="en-US"/>
              </w:rPr>
              <w:t>relevant</w:t>
            </w:r>
            <w:r w:rsidRPr="00295E15">
              <w:rPr>
                <w:rFonts w:eastAsia="Times New Roman" w:cstheme="minorHAnsi"/>
                <w:bCs/>
                <w:lang w:val="en-US"/>
              </w:rPr>
              <w:t xml:space="preserve"> qualification. </w:t>
            </w:r>
          </w:p>
          <w:p w14:paraId="2178A777" w14:textId="7CD5D0BD" w:rsidR="00E87E0F" w:rsidRPr="00295E15" w:rsidRDefault="00E87E0F" w:rsidP="00D5359C">
            <w:pPr>
              <w:pStyle w:val="ListParagraph"/>
              <w:numPr>
                <w:ilvl w:val="3"/>
                <w:numId w:val="9"/>
              </w:numPr>
              <w:shd w:val="clear" w:color="auto" w:fill="FFFFFF" w:themeFill="background1"/>
              <w:spacing w:before="0" w:after="0"/>
              <w:ind w:left="743" w:hanging="426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Be willing to undertake</w:t>
            </w:r>
            <w:r w:rsidR="004209D4" w:rsidRPr="00295E15">
              <w:rPr>
                <w:rFonts w:eastAsia="Times New Roman" w:cstheme="minorHAnsi"/>
                <w:bCs/>
                <w:lang w:val="en-US"/>
              </w:rPr>
              <w:t xml:space="preserve"> additional</w:t>
            </w:r>
            <w:r w:rsidRPr="00295E15">
              <w:rPr>
                <w:rFonts w:eastAsia="Times New Roman" w:cstheme="minorHAnsi"/>
                <w:bCs/>
                <w:lang w:val="en-US"/>
              </w:rPr>
              <w:t xml:space="preserve"> training.</w:t>
            </w:r>
          </w:p>
        </w:tc>
        <w:tc>
          <w:tcPr>
            <w:tcW w:w="3793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0687881F" w14:textId="1B216F9C" w:rsidR="00313641" w:rsidRDefault="00004F4C" w:rsidP="00D5359C">
            <w:pPr>
              <w:numPr>
                <w:ilvl w:val="0"/>
                <w:numId w:val="9"/>
              </w:numPr>
              <w:spacing w:before="0" w:after="0" w:line="276" w:lineRule="auto"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Have </w:t>
            </w:r>
            <w:r w:rsidR="00C11E0D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undertaken</w:t>
            </w:r>
            <w:r w:rsidR="00757789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 </w:t>
            </w:r>
            <w:r w:rsidR="00B74937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recent </w:t>
            </w:r>
            <w:r w:rsidR="00313641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safeguarding training</w:t>
            </w:r>
            <w:r w:rsidR="00B74937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 (past 12 months)</w:t>
            </w:r>
            <w:r w:rsidR="00C11E0D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.</w:t>
            </w:r>
          </w:p>
          <w:p w14:paraId="279A4E62" w14:textId="79F21A0B" w:rsidR="00F831CA" w:rsidRPr="00295E15" w:rsidRDefault="00F831CA" w:rsidP="00D5359C">
            <w:pPr>
              <w:numPr>
                <w:ilvl w:val="0"/>
                <w:numId w:val="9"/>
              </w:numPr>
              <w:spacing w:before="0" w:after="0" w:line="276" w:lineRule="auto"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Have a Level 3 Early Years qualification</w:t>
            </w:r>
          </w:p>
          <w:p w14:paraId="1401F830" w14:textId="77777777" w:rsidR="00D56AB5" w:rsidRPr="00295E15" w:rsidRDefault="00313641" w:rsidP="00D5359C">
            <w:pPr>
              <w:numPr>
                <w:ilvl w:val="0"/>
                <w:numId w:val="9"/>
              </w:numPr>
              <w:spacing w:before="0" w:after="0" w:line="276" w:lineRule="auto"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Have a </w:t>
            </w:r>
            <w:proofErr w:type="spellStart"/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recognised</w:t>
            </w:r>
            <w:proofErr w:type="spellEnd"/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 qualification in SEND practice</w:t>
            </w:r>
            <w:r w:rsidR="00C11E0D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.</w:t>
            </w:r>
          </w:p>
          <w:p w14:paraId="2CBD3608" w14:textId="55409CBE" w:rsidR="00B74937" w:rsidRPr="00295E15" w:rsidRDefault="00B74937" w:rsidP="00D5359C">
            <w:pPr>
              <w:numPr>
                <w:ilvl w:val="0"/>
                <w:numId w:val="9"/>
              </w:numPr>
              <w:spacing w:before="0" w:after="0" w:line="276" w:lineRule="auto"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Have a </w:t>
            </w:r>
            <w:proofErr w:type="spellStart"/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recognised</w:t>
            </w:r>
            <w:proofErr w:type="spellEnd"/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 Teaching Qualification</w:t>
            </w:r>
          </w:p>
        </w:tc>
      </w:tr>
      <w:tr w:rsidR="00D56AB5" w:rsidRPr="00295E15" w14:paraId="0DAF2F82" w14:textId="77777777" w:rsidTr="00D5359C">
        <w:trPr>
          <w:trHeight w:val="49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D20999A" w14:textId="77777777" w:rsidR="00D56AB5" w:rsidRPr="00295E15" w:rsidRDefault="00D56AB5" w:rsidP="00D5359C">
            <w:pPr>
              <w:spacing w:after="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  <w:t>Experience</w:t>
            </w:r>
          </w:p>
        </w:tc>
        <w:tc>
          <w:tcPr>
            <w:tcW w:w="48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48162978" w14:textId="77777777" w:rsidR="00D56AB5" w:rsidRPr="00D5359C" w:rsidRDefault="004E2E13" w:rsidP="00D5359C">
            <w:pPr>
              <w:spacing w:before="0" w:after="0"/>
              <w:jc w:val="left"/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</w:pPr>
            <w:r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>The successful candidate will have:</w:t>
            </w:r>
          </w:p>
          <w:p w14:paraId="116EA98D" w14:textId="57972FB5" w:rsidR="004E2E13" w:rsidRPr="00295E15" w:rsidRDefault="00A46B91" w:rsidP="00D5359C">
            <w:pPr>
              <w:pStyle w:val="ListParagraph"/>
              <w:numPr>
                <w:ilvl w:val="0"/>
                <w:numId w:val="11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perience of working </w:t>
            </w:r>
            <w:r w:rsidR="00F92C36" w:rsidRPr="00295E15">
              <w:rPr>
                <w:rFonts w:eastAsia="Times New Roman" w:cstheme="minorHAnsi"/>
                <w:bCs/>
                <w:lang w:val="en-US"/>
              </w:rPr>
              <w:t xml:space="preserve">with </w:t>
            </w:r>
            <w:r w:rsidR="004A06C0" w:rsidRPr="00295E15">
              <w:rPr>
                <w:rFonts w:eastAsia="Times New Roman" w:cstheme="minorHAnsi"/>
                <w:bCs/>
                <w:lang w:val="en-US"/>
              </w:rPr>
              <w:t xml:space="preserve">pupils </w:t>
            </w:r>
            <w:r w:rsidR="00F92C36" w:rsidRPr="00295E15">
              <w:rPr>
                <w:rFonts w:eastAsia="Times New Roman" w:cstheme="minorHAnsi"/>
                <w:bCs/>
                <w:lang w:val="en-US"/>
              </w:rPr>
              <w:t>with SEND.</w:t>
            </w:r>
          </w:p>
          <w:p w14:paraId="621F4595" w14:textId="77777777" w:rsidR="00D66965" w:rsidRPr="00295E15" w:rsidRDefault="00D66965" w:rsidP="00D5359C">
            <w:pPr>
              <w:pStyle w:val="ListParagraph"/>
              <w:numPr>
                <w:ilvl w:val="0"/>
                <w:numId w:val="11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perience of handling confidential and sensitive information. </w:t>
            </w:r>
          </w:p>
          <w:p w14:paraId="71950D14" w14:textId="77777777" w:rsidR="00F72F43" w:rsidRDefault="00F92C36" w:rsidP="00D5359C">
            <w:pPr>
              <w:pStyle w:val="ListParagraph"/>
              <w:numPr>
                <w:ilvl w:val="0"/>
                <w:numId w:val="11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Experience of working in an educational environment.</w:t>
            </w:r>
            <w:r w:rsidR="00F72F43" w:rsidRPr="00295E15">
              <w:rPr>
                <w:rFonts w:eastAsia="Times New Roman" w:cstheme="minorHAnsi"/>
                <w:bCs/>
                <w:lang w:val="en-US"/>
              </w:rPr>
              <w:t xml:space="preserve"> </w:t>
            </w:r>
          </w:p>
          <w:p w14:paraId="7F1D0458" w14:textId="1F9C63FA" w:rsidR="00F92C36" w:rsidRPr="00F72F43" w:rsidRDefault="00F72F43" w:rsidP="00D5359C">
            <w:pPr>
              <w:pStyle w:val="ListParagraph"/>
              <w:numPr>
                <w:ilvl w:val="0"/>
                <w:numId w:val="11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perience of communicating </w:t>
            </w:r>
            <w:r>
              <w:rPr>
                <w:rFonts w:eastAsia="Times New Roman" w:cstheme="minorHAnsi"/>
                <w:bCs/>
                <w:lang w:val="en-US"/>
              </w:rPr>
              <w:t>with all members of a school community</w:t>
            </w:r>
          </w:p>
        </w:tc>
        <w:tc>
          <w:tcPr>
            <w:tcW w:w="37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2231F6BC" w14:textId="7B67BC46" w:rsidR="00B74937" w:rsidRPr="00295E15" w:rsidRDefault="00B74937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Previous experience as a Teaching Assistant.</w:t>
            </w:r>
          </w:p>
          <w:p w14:paraId="0306220E" w14:textId="0A31B6D7" w:rsidR="00D56AB5" w:rsidRPr="00295E15" w:rsidRDefault="00F92C36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Experience with </w:t>
            </w:r>
            <w:r w:rsidR="004A06C0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pupils </w:t>
            </w: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with </w:t>
            </w:r>
            <w:r w:rsidR="00F72F43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Additional and Complex Needs</w:t>
            </w:r>
          </w:p>
          <w:p w14:paraId="597D4388" w14:textId="1EDA3623" w:rsidR="00F92C36" w:rsidRPr="00295E15" w:rsidRDefault="00F92C36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Experience with pupils with autism</w:t>
            </w:r>
            <w:r w:rsidR="00C11E0D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.</w:t>
            </w:r>
          </w:p>
          <w:p w14:paraId="173CAC6A" w14:textId="14297FBE" w:rsidR="00347FA7" w:rsidRPr="00295E15" w:rsidRDefault="00F92C36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Experience </w:t>
            </w:r>
            <w:r w:rsidR="00F72F43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of</w:t>
            </w:r>
            <w:r w:rsidR="005532F0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 </w:t>
            </w:r>
            <w:r w:rsidR="00F72F43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supporting Higher Level Needs children</w:t>
            </w:r>
          </w:p>
        </w:tc>
      </w:tr>
      <w:tr w:rsidR="00D56AB5" w:rsidRPr="00295E15" w14:paraId="498F2CCB" w14:textId="77777777" w:rsidTr="00D5359C">
        <w:trPr>
          <w:trHeight w:val="49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4BE4F44" w14:textId="77777777" w:rsidR="00D56AB5" w:rsidRPr="00295E15" w:rsidRDefault="00D56AB5" w:rsidP="00D5359C">
            <w:pPr>
              <w:spacing w:after="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  <w:t>Knowledge and skills</w:t>
            </w:r>
          </w:p>
        </w:tc>
        <w:tc>
          <w:tcPr>
            <w:tcW w:w="4820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1863E2CB" w14:textId="77777777" w:rsidR="00D56AB5" w:rsidRPr="00D5359C" w:rsidRDefault="004E2E13" w:rsidP="00D5359C">
            <w:pPr>
              <w:spacing w:before="0" w:after="0"/>
              <w:jc w:val="left"/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</w:pPr>
            <w:r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>The successful candidate will have:</w:t>
            </w:r>
          </w:p>
          <w:p w14:paraId="3CE80C0F" w14:textId="79BE8913" w:rsidR="00F72F43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cellent written and verbal communication skills at all levels. </w:t>
            </w:r>
          </w:p>
          <w:p w14:paraId="40ECF8F8" w14:textId="77777777" w:rsidR="00F72F43" w:rsidRPr="00F72F43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F72F43">
              <w:rPr>
                <w:rFonts w:eastAsia="Times New Roman" w:cstheme="minorHAnsi"/>
                <w:bCs/>
                <w:lang w:val="en-US"/>
              </w:rPr>
              <w:t>Knowledge of guidance and requirements around safeguarding children</w:t>
            </w:r>
          </w:p>
          <w:p w14:paraId="1D9D91BE" w14:textId="65B0A2F9" w:rsidR="00F72F43" w:rsidRPr="00F72F43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F72F43">
              <w:rPr>
                <w:rFonts w:eastAsia="Times New Roman" w:cstheme="minorHAnsi"/>
                <w:bCs/>
                <w:lang w:val="en-US"/>
              </w:rPr>
              <w:t>Good ICT skills, particularly using ICT to support learning</w:t>
            </w:r>
          </w:p>
          <w:p w14:paraId="23949DB9" w14:textId="610CA378" w:rsidR="00B74937" w:rsidRPr="00295E15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>
              <w:rPr>
                <w:rFonts w:eastAsia="Times New Roman" w:cstheme="minorHAnsi"/>
                <w:bCs/>
                <w:lang w:val="en-US"/>
              </w:rPr>
              <w:t>E</w:t>
            </w:r>
            <w:r w:rsidR="00D66965" w:rsidRPr="00295E15">
              <w:rPr>
                <w:rFonts w:eastAsia="Times New Roman" w:cstheme="minorHAnsi"/>
                <w:bCs/>
                <w:lang w:val="en-US"/>
              </w:rPr>
              <w:t xml:space="preserve">xcellent </w:t>
            </w:r>
            <w:proofErr w:type="spellStart"/>
            <w:r w:rsidR="00D66965" w:rsidRPr="00295E15">
              <w:rPr>
                <w:rFonts w:eastAsia="Times New Roman" w:cstheme="minorHAnsi"/>
                <w:bCs/>
                <w:lang w:val="en-US"/>
              </w:rPr>
              <w:t>organisational</w:t>
            </w:r>
            <w:proofErr w:type="spellEnd"/>
            <w:r w:rsidR="00D66965" w:rsidRPr="00295E15">
              <w:rPr>
                <w:rFonts w:eastAsia="Times New Roman" w:cstheme="minorHAnsi"/>
                <w:bCs/>
                <w:lang w:val="en-US"/>
              </w:rPr>
              <w:t xml:space="preserve"> skills. </w:t>
            </w:r>
          </w:p>
          <w:p w14:paraId="1829D665" w14:textId="77777777" w:rsidR="00D66965" w:rsidRPr="00295E15" w:rsidRDefault="00D66965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The ability to remain calm under pressure. </w:t>
            </w:r>
          </w:p>
          <w:p w14:paraId="1812925F" w14:textId="77777777" w:rsidR="00D66965" w:rsidRPr="00295E15" w:rsidRDefault="00D66965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cellent time management skills. </w:t>
            </w:r>
          </w:p>
          <w:p w14:paraId="1B860A66" w14:textId="51486925" w:rsidR="00D66965" w:rsidRPr="00295E15" w:rsidRDefault="00D66965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The ability to </w:t>
            </w:r>
            <w:r w:rsidR="00F92C36" w:rsidRPr="00295E15">
              <w:rPr>
                <w:rFonts w:eastAsia="Times New Roman" w:cstheme="minorHAnsi"/>
                <w:bCs/>
                <w:lang w:val="en-US"/>
              </w:rPr>
              <w:t xml:space="preserve">work with </w:t>
            </w:r>
            <w:r w:rsidR="004A06C0" w:rsidRPr="00295E15">
              <w:rPr>
                <w:rFonts w:eastAsia="Times New Roman" w:cstheme="minorHAnsi"/>
                <w:bCs/>
                <w:lang w:val="en-US"/>
              </w:rPr>
              <w:t xml:space="preserve">pupils </w:t>
            </w:r>
            <w:r w:rsidR="00F92C36" w:rsidRPr="00295E15">
              <w:rPr>
                <w:rFonts w:eastAsia="Times New Roman" w:cstheme="minorHAnsi"/>
                <w:bCs/>
                <w:lang w:val="en-US"/>
              </w:rPr>
              <w:t>in a professional manner.</w:t>
            </w:r>
          </w:p>
          <w:p w14:paraId="41FB9AED" w14:textId="4953472B" w:rsidR="00A46E40" w:rsidRPr="00295E15" w:rsidRDefault="00A46E40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The ability to maintain confidentiality. </w:t>
            </w:r>
          </w:p>
          <w:p w14:paraId="4E2ADB9D" w14:textId="01B447C0" w:rsidR="00F92C36" w:rsidRPr="00F72F43" w:rsidRDefault="00A46E40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ffective problem-solving skills. </w:t>
            </w:r>
          </w:p>
        </w:tc>
        <w:tc>
          <w:tcPr>
            <w:tcW w:w="3793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1D05EB08" w14:textId="77777777" w:rsidR="00F72F43" w:rsidRPr="00295E15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Knowledge of areas of legislation relevant to SEND. </w:t>
            </w:r>
          </w:p>
          <w:p w14:paraId="37694140" w14:textId="566FD2E9" w:rsidR="00D56AB5" w:rsidRPr="00295E15" w:rsidRDefault="00D66965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Knowledge of legislation and statutory guidance specific to </w:t>
            </w:r>
            <w:r w:rsidR="00B74937" w:rsidRPr="00295E15">
              <w:rPr>
                <w:rFonts w:asciiTheme="minorHAnsi" w:eastAsia="Times New Roman" w:hAnsiTheme="minorHAnsi" w:cstheme="minorHAnsi"/>
                <w:szCs w:val="22"/>
                <w:lang w:val="en-US"/>
              </w:rPr>
              <w:t>Primary School Education.</w:t>
            </w:r>
            <w:r w:rsidRPr="00295E15">
              <w:rPr>
                <w:rFonts w:asciiTheme="minorHAnsi" w:eastAsia="Times New Roman" w:hAnsiTheme="minorHAnsi" w:cstheme="minorHAnsi"/>
                <w:b/>
                <w:color w:val="FFD006" w:themeColor="accent6"/>
                <w:szCs w:val="22"/>
                <w:lang w:val="en-US"/>
              </w:rPr>
              <w:t xml:space="preserve"> </w:t>
            </w:r>
          </w:p>
          <w:p w14:paraId="5D3807C6" w14:textId="7B6B0135" w:rsidR="00D66965" w:rsidRPr="00295E15" w:rsidRDefault="00D66965" w:rsidP="00D5359C">
            <w:pPr>
              <w:spacing w:before="0" w:after="0" w:line="276" w:lineRule="auto"/>
              <w:ind w:left="34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</w:p>
        </w:tc>
      </w:tr>
      <w:tr w:rsidR="004E3F7C" w:rsidRPr="00295E15" w14:paraId="62AB9C12" w14:textId="77777777" w:rsidTr="00D5359C">
        <w:trPr>
          <w:trHeight w:val="49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BD01F31" w14:textId="5F5A3652" w:rsidR="004E3F7C" w:rsidRPr="00295E15" w:rsidRDefault="004E3F7C" w:rsidP="00D5359C">
            <w:pPr>
              <w:spacing w:after="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  <w:t xml:space="preserve">Personal qualities </w:t>
            </w:r>
          </w:p>
        </w:tc>
        <w:tc>
          <w:tcPr>
            <w:tcW w:w="48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285D26B3" w14:textId="37807F13" w:rsidR="004E3F7C" w:rsidRPr="00D5359C" w:rsidRDefault="00D66965" w:rsidP="00D5359C">
            <w:pPr>
              <w:spacing w:before="0" w:after="0"/>
              <w:jc w:val="left"/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</w:pPr>
            <w:r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>The successful candidate will</w:t>
            </w:r>
            <w:r w:rsidR="00347FA7"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 xml:space="preserve"> be:</w:t>
            </w:r>
          </w:p>
          <w:p w14:paraId="73AE9966" w14:textId="1CBCCE5B" w:rsidR="00347FA7" w:rsidRPr="00295E15" w:rsidRDefault="00A46E40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Able to work independently </w:t>
            </w:r>
            <w:r w:rsidR="00D5359C">
              <w:rPr>
                <w:rFonts w:eastAsia="Times New Roman" w:cstheme="minorHAnsi"/>
                <w:bCs/>
                <w:lang w:val="en-US"/>
              </w:rPr>
              <w:t>with initiative, and</w:t>
            </w:r>
            <w:r w:rsidRPr="00295E15">
              <w:rPr>
                <w:rFonts w:eastAsia="Times New Roman" w:cstheme="minorHAnsi"/>
                <w:bCs/>
                <w:lang w:val="en-US"/>
              </w:rPr>
              <w:t xml:space="preserve"> as part of a team. </w:t>
            </w:r>
          </w:p>
          <w:p w14:paraId="7CC452B1" w14:textId="65A655BF" w:rsidR="00347FA7" w:rsidRPr="00295E15" w:rsidRDefault="00B74937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Professional</w:t>
            </w:r>
          </w:p>
          <w:p w14:paraId="439E4499" w14:textId="13B2A030" w:rsidR="00B74937" w:rsidRPr="00295E15" w:rsidRDefault="00B74937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Approachable and friendly</w:t>
            </w:r>
          </w:p>
          <w:p w14:paraId="49761395" w14:textId="77777777" w:rsidR="00D5359C" w:rsidRPr="00295E15" w:rsidRDefault="00347FA7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C</w:t>
            </w:r>
            <w:r w:rsidR="00B74937" w:rsidRPr="00295E15">
              <w:rPr>
                <w:rFonts w:eastAsia="Times New Roman" w:cstheme="minorHAnsi"/>
                <w:bCs/>
                <w:lang w:val="en-US"/>
              </w:rPr>
              <w:t>onscientious</w:t>
            </w:r>
            <w:r w:rsidR="00D5359C">
              <w:rPr>
                <w:rFonts w:eastAsia="Times New Roman" w:cstheme="minorHAnsi"/>
                <w:bCs/>
                <w:lang w:val="en-US"/>
              </w:rPr>
              <w:t xml:space="preserve"> and </w:t>
            </w:r>
            <w:r w:rsidR="00D5359C" w:rsidRPr="00295E15">
              <w:rPr>
                <w:rFonts w:eastAsia="Times New Roman" w:cstheme="minorHAnsi"/>
                <w:bCs/>
                <w:lang w:val="en-US"/>
              </w:rPr>
              <w:t xml:space="preserve">Reliable  </w:t>
            </w:r>
          </w:p>
          <w:p w14:paraId="45BA0FC4" w14:textId="77777777" w:rsidR="00B74937" w:rsidRDefault="00B74937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Flexible</w:t>
            </w:r>
          </w:p>
          <w:p w14:paraId="6A496ABF" w14:textId="4F7D99C3" w:rsidR="00D5359C" w:rsidRPr="00295E15" w:rsidRDefault="00D5359C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>
              <w:rPr>
                <w:rFonts w:eastAsia="Times New Roman" w:cstheme="minorHAnsi"/>
                <w:bCs/>
                <w:lang w:val="en-US"/>
              </w:rPr>
              <w:t>Committed to making the best provision for our children</w:t>
            </w:r>
          </w:p>
        </w:tc>
        <w:tc>
          <w:tcPr>
            <w:tcW w:w="37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1D911A53" w14:textId="7C314CEA" w:rsidR="00313641" w:rsidRPr="00F72F43" w:rsidRDefault="00313641" w:rsidP="00D5359C">
            <w:p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</w:p>
        </w:tc>
      </w:tr>
    </w:tbl>
    <w:p w14:paraId="5E1ABE12" w14:textId="77777777" w:rsidR="00D56AB5" w:rsidRPr="00295E15" w:rsidRDefault="00D56AB5" w:rsidP="005532F0">
      <w:pPr>
        <w:spacing w:line="276" w:lineRule="auto"/>
        <w:rPr>
          <w:rFonts w:asciiTheme="minorHAnsi" w:hAnsiTheme="minorHAnsi" w:cstheme="minorHAnsi"/>
          <w:b/>
          <w:bCs/>
          <w:szCs w:val="22"/>
        </w:rPr>
      </w:pPr>
    </w:p>
    <w:sectPr w:rsidR="00D56AB5" w:rsidRPr="00295E15" w:rsidSect="0099206B">
      <w:headerReference w:type="first" r:id="rId12"/>
      <w:pgSz w:w="11906" w:h="16838"/>
      <w:pgMar w:top="851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7C213D" w14:textId="77777777" w:rsidR="00D0424D" w:rsidRDefault="00D0424D" w:rsidP="00920131">
      <w:r>
        <w:separator/>
      </w:r>
    </w:p>
  </w:endnote>
  <w:endnote w:type="continuationSeparator" w:id="0">
    <w:p w14:paraId="06BAEE3E" w14:textId="77777777" w:rsidR="00D0424D" w:rsidRDefault="00D0424D" w:rsidP="00920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FBCB6C" w14:textId="77777777" w:rsidR="00D0424D" w:rsidRDefault="00D0424D" w:rsidP="00920131">
      <w:r>
        <w:separator/>
      </w:r>
    </w:p>
  </w:footnote>
  <w:footnote w:type="continuationSeparator" w:id="0">
    <w:p w14:paraId="23CE0F37" w14:textId="77777777" w:rsidR="00D0424D" w:rsidRDefault="00D0424D" w:rsidP="009201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290B56" w14:textId="2751F5AB" w:rsidR="005E585A" w:rsidRDefault="0066486A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8239" behindDoc="0" locked="0" layoutInCell="1" allowOverlap="1" wp14:anchorId="7D96FEB5" wp14:editId="3D470D1A">
              <wp:simplePos x="0" y="0"/>
              <wp:positionH relativeFrom="column">
                <wp:posOffset>5943600</wp:posOffset>
              </wp:positionH>
              <wp:positionV relativeFrom="paragraph">
                <wp:posOffset>-393032</wp:posOffset>
              </wp:positionV>
              <wp:extent cx="651510" cy="1404620"/>
              <wp:effectExtent l="0" t="0" r="0" b="0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5E046A" w14:textId="77777777" w:rsidR="0066486A" w:rsidRPr="0066486A" w:rsidRDefault="0066486A" w:rsidP="0066486A">
                          <w:pPr>
                            <w:rPr>
                              <w:color w:val="FFFFFF" w:themeColor="background1"/>
                              <w:sz w:val="8"/>
                            </w:rPr>
                          </w:pPr>
                          <w:bookmarkStart w:id="0" w:name="_Hlk512849464"/>
                          <w:bookmarkStart w:id="1" w:name="_Hlk512849465"/>
                          <w:r w:rsidRPr="0066486A">
                            <w:rPr>
                              <w:color w:val="FFFFFF" w:themeColor="background1"/>
                              <w:sz w:val="8"/>
                            </w:rPr>
                            <w:t>Teal Salmon Butty</w:t>
                          </w:r>
                          <w:bookmarkEnd w:id="0"/>
                          <w:bookmarkEnd w:id="1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D96FEB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68pt;margin-top:-30.95pt;width:51.3pt;height:110.6pt;z-index:25165823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" stroked="f">
              <v:textbox style="mso-fit-shape-to-text:t">
                <w:txbxContent>
                  <w:p w14:paraId="6D5E046A" w14:textId="77777777" w:rsidR="0066486A" w:rsidRPr="0066486A" w:rsidRDefault="0066486A" w:rsidP="0066486A">
                    <w:pPr>
                      <w:rPr>
                        <w:color w:val="FFFFFF" w:themeColor="background1"/>
                        <w:sz w:val="8"/>
                      </w:rPr>
                    </w:pPr>
                    <w:bookmarkStart w:id="2" w:name="_Hlk512849464"/>
                    <w:bookmarkStart w:id="3" w:name="_Hlk512849465"/>
                    <w:r w:rsidRPr="0066486A">
                      <w:rPr>
                        <w:color w:val="FFFFFF" w:themeColor="background1"/>
                        <w:sz w:val="8"/>
                      </w:rPr>
                      <w:t>Teal Salmon Butty</w:t>
                    </w:r>
                    <w:bookmarkEnd w:id="2"/>
                    <w:bookmarkEnd w:id="3"/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684DA2A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30pt;height:30pt" o:bullet="t">
        <v:imagedata r:id="rId1" o:title="Cross"/>
      </v:shape>
    </w:pict>
  </w:numPicBullet>
  <w:numPicBullet w:numPicBulletId="1">
    <w:pict>
      <v:shape id="_x0000_i1026" type="#_x0000_t75" style="width:209.05pt;height:332.1pt" o:bullet="t">
        <v:imagedata r:id="rId2" o:title="TK_LOGO_POINTER_RGB_bullet_blue"/>
      </v:shape>
    </w:pict>
  </w:numPicBullet>
  <w:abstractNum w:abstractNumId="0" w15:restartNumberingAfterBreak="0">
    <w:nsid w:val="06756BE0"/>
    <w:multiLevelType w:val="multilevel"/>
    <w:tmpl w:val="88BE6E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62962"/>
    <w:multiLevelType w:val="hybridMultilevel"/>
    <w:tmpl w:val="8BC46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1183D"/>
    <w:multiLevelType w:val="hybridMultilevel"/>
    <w:tmpl w:val="170EF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22AC0"/>
    <w:multiLevelType w:val="hybridMultilevel"/>
    <w:tmpl w:val="8C7AB0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0670E"/>
    <w:multiLevelType w:val="hybridMultilevel"/>
    <w:tmpl w:val="979603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D63BE1"/>
    <w:multiLevelType w:val="hybridMultilevel"/>
    <w:tmpl w:val="724EB6C8"/>
    <w:lvl w:ilvl="0" w:tplc="08090001">
      <w:start w:val="1"/>
      <w:numFmt w:val="bullet"/>
      <w:lvlText w:val=""/>
      <w:lvlJc w:val="left"/>
      <w:pPr>
        <w:ind w:left="3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D22C7"/>
    <w:multiLevelType w:val="hybridMultilevel"/>
    <w:tmpl w:val="D062BF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0D1232"/>
    <w:multiLevelType w:val="hybridMultilevel"/>
    <w:tmpl w:val="9EEC55D8"/>
    <w:lvl w:ilvl="0" w:tplc="BDA28B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393CB6"/>
    <w:multiLevelType w:val="hybridMultilevel"/>
    <w:tmpl w:val="7B642688"/>
    <w:lvl w:ilvl="0" w:tplc="E1A87802">
      <w:start w:val="1"/>
      <w:numFmt w:val="bullet"/>
      <w:pStyle w:val="8DONTs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50A3531D"/>
    <w:multiLevelType w:val="multilevel"/>
    <w:tmpl w:val="949CA516"/>
    <w:styleLink w:val="Style1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BF7CCF"/>
    <w:multiLevelType w:val="hybridMultilevel"/>
    <w:tmpl w:val="D6D8B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4D0FAC"/>
    <w:multiLevelType w:val="hybridMultilevel"/>
    <w:tmpl w:val="95FEC8B8"/>
    <w:lvl w:ilvl="0" w:tplc="08090001">
      <w:start w:val="1"/>
      <w:numFmt w:val="bullet"/>
      <w:lvlText w:val=""/>
      <w:lvlJc w:val="left"/>
      <w:pPr>
        <w:ind w:left="3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7C3436B1"/>
    <w:multiLevelType w:val="hybridMultilevel"/>
    <w:tmpl w:val="30F20A30"/>
    <w:lvl w:ilvl="0" w:tplc="15D4C746">
      <w:start w:val="1"/>
      <w:numFmt w:val="bullet"/>
      <w:pStyle w:val="4Bulletedcopyblue"/>
      <w:lvlText w:val=""/>
      <w:lvlPicBulletId w:val="1"/>
      <w:lvlJc w:val="left"/>
      <w:pPr>
        <w:ind w:left="340" w:hanging="17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num w:numId="1" w16cid:durableId="1698771071">
    <w:abstractNumId w:val="10"/>
  </w:num>
  <w:num w:numId="2" w16cid:durableId="103424049">
    <w:abstractNumId w:val="1"/>
  </w:num>
  <w:num w:numId="3" w16cid:durableId="738672294">
    <w:abstractNumId w:val="11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ascii="Arial" w:hAnsi="Arial" w:cs="Arial" w:hint="default"/>
          <w:b/>
          <w:sz w:val="22"/>
        </w:rPr>
      </w:lvl>
    </w:lvlOverride>
  </w:num>
  <w:num w:numId="4" w16cid:durableId="1449273542">
    <w:abstractNumId w:val="11"/>
  </w:num>
  <w:num w:numId="5" w16cid:durableId="174461271">
    <w:abstractNumId w:val="0"/>
  </w:num>
  <w:num w:numId="6" w16cid:durableId="1109620539">
    <w:abstractNumId w:val="12"/>
  </w:num>
  <w:num w:numId="7" w16cid:durableId="1769498447">
    <w:abstractNumId w:val="7"/>
  </w:num>
  <w:num w:numId="8" w16cid:durableId="32386193">
    <w:abstractNumId w:val="2"/>
  </w:num>
  <w:num w:numId="9" w16cid:durableId="1275401816">
    <w:abstractNumId w:val="6"/>
  </w:num>
  <w:num w:numId="10" w16cid:durableId="1397048405">
    <w:abstractNumId w:val="14"/>
  </w:num>
  <w:num w:numId="11" w16cid:durableId="440996199">
    <w:abstractNumId w:val="3"/>
  </w:num>
  <w:num w:numId="12" w16cid:durableId="1159270653">
    <w:abstractNumId w:val="4"/>
  </w:num>
  <w:num w:numId="13" w16cid:durableId="1468545397">
    <w:abstractNumId w:val="13"/>
  </w:num>
  <w:num w:numId="14" w16cid:durableId="1775663741">
    <w:abstractNumId w:val="8"/>
  </w:num>
  <w:num w:numId="15" w16cid:durableId="1239512922">
    <w:abstractNumId w:val="5"/>
  </w:num>
  <w:num w:numId="16" w16cid:durableId="1693333486">
    <w:abstractNumId w:val="9"/>
  </w:num>
  <w:num w:numId="17" w16cid:durableId="164431254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zCwNDcwMTGxMDdT0lEKTi0uzszPAykwrAUA8yV4HCwAAAA="/>
  </w:docVars>
  <w:rsids>
    <w:rsidRoot w:val="00920131"/>
    <w:rsid w:val="00004F4C"/>
    <w:rsid w:val="00021B95"/>
    <w:rsid w:val="00030FC3"/>
    <w:rsid w:val="00043113"/>
    <w:rsid w:val="000805DD"/>
    <w:rsid w:val="00083E5E"/>
    <w:rsid w:val="000C238B"/>
    <w:rsid w:val="000C44DE"/>
    <w:rsid w:val="000F4E1B"/>
    <w:rsid w:val="00156EF8"/>
    <w:rsid w:val="001977B3"/>
    <w:rsid w:val="001A55DD"/>
    <w:rsid w:val="00210987"/>
    <w:rsid w:val="00272A98"/>
    <w:rsid w:val="00295E15"/>
    <w:rsid w:val="002A1B5B"/>
    <w:rsid w:val="002A64DB"/>
    <w:rsid w:val="002C0DB0"/>
    <w:rsid w:val="002C594C"/>
    <w:rsid w:val="002E468A"/>
    <w:rsid w:val="002F1FA8"/>
    <w:rsid w:val="00300A8E"/>
    <w:rsid w:val="00300E2D"/>
    <w:rsid w:val="00313641"/>
    <w:rsid w:val="00327092"/>
    <w:rsid w:val="00337DC9"/>
    <w:rsid w:val="00347FA7"/>
    <w:rsid w:val="003928E6"/>
    <w:rsid w:val="003969DB"/>
    <w:rsid w:val="003C24D7"/>
    <w:rsid w:val="003D2404"/>
    <w:rsid w:val="003E3162"/>
    <w:rsid w:val="004035B7"/>
    <w:rsid w:val="00406611"/>
    <w:rsid w:val="00406863"/>
    <w:rsid w:val="004209D4"/>
    <w:rsid w:val="00444D62"/>
    <w:rsid w:val="0047463A"/>
    <w:rsid w:val="00476EC5"/>
    <w:rsid w:val="0048490F"/>
    <w:rsid w:val="00496701"/>
    <w:rsid w:val="004A06C0"/>
    <w:rsid w:val="004E2E13"/>
    <w:rsid w:val="004E3F7C"/>
    <w:rsid w:val="00511636"/>
    <w:rsid w:val="005440EA"/>
    <w:rsid w:val="00546C67"/>
    <w:rsid w:val="005532F0"/>
    <w:rsid w:val="00587DA0"/>
    <w:rsid w:val="005A31A0"/>
    <w:rsid w:val="005B12FE"/>
    <w:rsid w:val="005C7880"/>
    <w:rsid w:val="005D63B2"/>
    <w:rsid w:val="005D78D7"/>
    <w:rsid w:val="005E585A"/>
    <w:rsid w:val="005E62AF"/>
    <w:rsid w:val="005E6648"/>
    <w:rsid w:val="00601593"/>
    <w:rsid w:val="0063244F"/>
    <w:rsid w:val="00632A91"/>
    <w:rsid w:val="00650CE0"/>
    <w:rsid w:val="00663C98"/>
    <w:rsid w:val="0066486A"/>
    <w:rsid w:val="006752AC"/>
    <w:rsid w:val="006C7D4D"/>
    <w:rsid w:val="006E369F"/>
    <w:rsid w:val="006F2C5F"/>
    <w:rsid w:val="006F2DC4"/>
    <w:rsid w:val="007067B3"/>
    <w:rsid w:val="007077AC"/>
    <w:rsid w:val="007176EE"/>
    <w:rsid w:val="00731D00"/>
    <w:rsid w:val="00732955"/>
    <w:rsid w:val="00744D41"/>
    <w:rsid w:val="00757789"/>
    <w:rsid w:val="007640B7"/>
    <w:rsid w:val="007929D2"/>
    <w:rsid w:val="007D2FDD"/>
    <w:rsid w:val="00804E7F"/>
    <w:rsid w:val="00817C47"/>
    <w:rsid w:val="008401FA"/>
    <w:rsid w:val="008466DC"/>
    <w:rsid w:val="0086179C"/>
    <w:rsid w:val="008948EE"/>
    <w:rsid w:val="008A01C0"/>
    <w:rsid w:val="008D0F9B"/>
    <w:rsid w:val="00920131"/>
    <w:rsid w:val="00922EB3"/>
    <w:rsid w:val="0095744D"/>
    <w:rsid w:val="009820B6"/>
    <w:rsid w:val="00985DA4"/>
    <w:rsid w:val="0099206B"/>
    <w:rsid w:val="009A1568"/>
    <w:rsid w:val="009C3505"/>
    <w:rsid w:val="00A46B91"/>
    <w:rsid w:val="00A46E40"/>
    <w:rsid w:val="00AC016F"/>
    <w:rsid w:val="00AE0C20"/>
    <w:rsid w:val="00B20D82"/>
    <w:rsid w:val="00B54383"/>
    <w:rsid w:val="00B74937"/>
    <w:rsid w:val="00B819B7"/>
    <w:rsid w:val="00BD30B5"/>
    <w:rsid w:val="00BE5001"/>
    <w:rsid w:val="00C11E0D"/>
    <w:rsid w:val="00C4723A"/>
    <w:rsid w:val="00C60216"/>
    <w:rsid w:val="00C82D6A"/>
    <w:rsid w:val="00CC4092"/>
    <w:rsid w:val="00D0424D"/>
    <w:rsid w:val="00D051CF"/>
    <w:rsid w:val="00D5359C"/>
    <w:rsid w:val="00D55C26"/>
    <w:rsid w:val="00D56AB5"/>
    <w:rsid w:val="00D57586"/>
    <w:rsid w:val="00D66965"/>
    <w:rsid w:val="00D802FC"/>
    <w:rsid w:val="00DB6997"/>
    <w:rsid w:val="00DE0D91"/>
    <w:rsid w:val="00E274FB"/>
    <w:rsid w:val="00E87E0F"/>
    <w:rsid w:val="00EB158F"/>
    <w:rsid w:val="00EC07A8"/>
    <w:rsid w:val="00ED1FCA"/>
    <w:rsid w:val="00F018CE"/>
    <w:rsid w:val="00F21D05"/>
    <w:rsid w:val="00F35485"/>
    <w:rsid w:val="00F4597E"/>
    <w:rsid w:val="00F45E45"/>
    <w:rsid w:val="00F5441B"/>
    <w:rsid w:val="00F72F43"/>
    <w:rsid w:val="00F82ED9"/>
    <w:rsid w:val="00F831CA"/>
    <w:rsid w:val="00F91D5A"/>
    <w:rsid w:val="00F92C36"/>
    <w:rsid w:val="00FC52B5"/>
    <w:rsid w:val="00FF0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47FEDD"/>
  <w15:docId w15:val="{DEC3CF87-614F-4ED8-9A1E-F07FA6355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FCA"/>
    <w:pPr>
      <w:spacing w:before="120" w:after="120" w:line="240" w:lineRule="auto"/>
      <w:jc w:val="both"/>
    </w:pPr>
    <w:rPr>
      <w:rFonts w:ascii="Arial" w:eastAsiaTheme="minorEastAsia" w:hAnsi="Arial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201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04041" w:themeColor="accent1"/>
        <w:left w:val="single" w:sz="8" w:space="0" w:color="404041" w:themeColor="accent1"/>
        <w:bottom w:val="single" w:sz="8" w:space="0" w:color="404041" w:themeColor="accent1"/>
        <w:right w:val="single" w:sz="8" w:space="0" w:color="40404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40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band1Horz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</w:style>
  <w:style w:type="paragraph" w:customStyle="1" w:styleId="Style2">
    <w:name w:val="Style2"/>
    <w:basedOn w:val="Heading1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customStyle="1" w:styleId="PolicyLevel3">
    <w:name w:val="Policy Level 3"/>
    <w:basedOn w:val="Style2"/>
    <w:qFormat/>
    <w:rsid w:val="00BD30B5"/>
    <w:pPr>
      <w:numPr>
        <w:ilvl w:val="2"/>
      </w:numPr>
    </w:pPr>
  </w:style>
  <w:style w:type="numbering" w:customStyle="1" w:styleId="Style1">
    <w:name w:val="Style1"/>
    <w:basedOn w:val="NoList"/>
    <w:uiPriority w:val="99"/>
    <w:rsid w:val="00BD30B5"/>
    <w:pPr>
      <w:numPr>
        <w:numId w:val="4"/>
      </w:numPr>
    </w:pPr>
  </w:style>
  <w:style w:type="paragraph" w:customStyle="1" w:styleId="Heading10">
    <w:name w:val="Heading1"/>
    <w:basedOn w:val="Header"/>
    <w:next w:val="Normal"/>
    <w:qFormat/>
    <w:rsid w:val="00ED1FCA"/>
    <w:rPr>
      <w:b/>
      <w:sz w:val="32"/>
    </w:rPr>
  </w:style>
  <w:style w:type="paragraph" w:customStyle="1" w:styleId="PolicyBullets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customStyle="1" w:styleId="PolicyBulletsChar">
    <w:name w:val="Policy Bullets Char"/>
    <w:basedOn w:val="DefaultParagraphFont"/>
    <w:link w:val="PolicyBullets"/>
    <w:rsid w:val="00BD30B5"/>
  </w:style>
  <w:style w:type="character" w:customStyle="1" w:styleId="Style2Char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1A55DD"/>
    <w:pPr>
      <w:tabs>
        <w:tab w:val="left" w:pos="3686"/>
      </w:tabs>
      <w:spacing w:before="240" w:after="240"/>
      <w:ind w:left="0"/>
      <w:contextualSpacing w:val="0"/>
    </w:pPr>
    <w:rPr>
      <w:rFonts w:ascii="Arial" w:hAnsi="Arial" w:cs="Arial"/>
      <w:lang w:eastAsia="en-GB"/>
    </w:rPr>
  </w:style>
  <w:style w:type="character" w:customStyle="1" w:styleId="TSB-PolicyBulletsChar">
    <w:name w:val="TSB - Policy Bullets Char"/>
    <w:basedOn w:val="DefaultParagraphFont"/>
    <w:link w:val="TSB-PolicyBullets"/>
    <w:rsid w:val="001A55DD"/>
    <w:rPr>
      <w:rFonts w:ascii="Arial" w:hAnsi="Arial" w:cs="Arial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A31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31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31A0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1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1A0"/>
    <w:rPr>
      <w:rFonts w:ascii="Arial" w:eastAsiaTheme="minorEastAsia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1E0D"/>
    <w:pPr>
      <w:spacing w:after="0" w:line="240" w:lineRule="auto"/>
    </w:pPr>
    <w:rPr>
      <w:rFonts w:ascii="Arial" w:eastAsiaTheme="minorEastAsia" w:hAnsi="Arial"/>
      <w:szCs w:val="24"/>
    </w:rPr>
  </w:style>
  <w:style w:type="paragraph" w:customStyle="1" w:styleId="8DONTsbullet">
    <w:name w:val="8 DON'Ts bullet"/>
    <w:basedOn w:val="Normal"/>
    <w:rsid w:val="00F72F43"/>
    <w:pPr>
      <w:numPr>
        <w:numId w:val="16"/>
      </w:numPr>
      <w:suppressAutoHyphens/>
      <w:spacing w:before="0"/>
      <w:ind w:right="284"/>
      <w:jc w:val="left"/>
    </w:pPr>
    <w:rPr>
      <w:rFonts w:eastAsia="MS Mincho" w:cs="Arial"/>
      <w:b/>
      <w:sz w:val="24"/>
      <w:szCs w:val="20"/>
      <w:lang w:val="en-US"/>
    </w:rPr>
  </w:style>
  <w:style w:type="paragraph" w:customStyle="1" w:styleId="4Bulletedcopyblue">
    <w:name w:val="4 Bulleted copy blue"/>
    <w:basedOn w:val="Normal"/>
    <w:qFormat/>
    <w:rsid w:val="00F72F43"/>
    <w:pPr>
      <w:numPr>
        <w:numId w:val="17"/>
      </w:numPr>
      <w:spacing w:before="0" w:after="60"/>
      <w:jc w:val="left"/>
    </w:pPr>
    <w:rPr>
      <w:rFonts w:eastAsia="MS Mincho" w:cs="Arial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1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TheSchoolBus">
      <a:dk1>
        <a:srgbClr val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82110565AE4F46B8BA5C4AA639A603" ma:contentTypeVersion="13" ma:contentTypeDescription="Create a new document." ma:contentTypeScope="" ma:versionID="aebd92977cc651d3550886aa778936da">
  <xsd:schema xmlns:xsd="http://www.w3.org/2001/XMLSchema" xmlns:xs="http://www.w3.org/2001/XMLSchema" xmlns:p="http://schemas.microsoft.com/office/2006/metadata/properties" xmlns:ns2="c55c0838-f017-46df-ae05-ea9084446e55" xmlns:ns3="575da971-703b-411e-9fe3-749b52132195" targetNamespace="http://schemas.microsoft.com/office/2006/metadata/properties" ma:root="true" ma:fieldsID="6f6d3cd6c9795ceb431fefa938ac189d" ns2:_="" ns3:_="">
    <xsd:import namespace="c55c0838-f017-46df-ae05-ea9084446e55"/>
    <xsd:import namespace="575da971-703b-411e-9fe3-749b521321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5c0838-f017-46df-ae05-ea9084446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dd92833-8117-4bd2-a603-05321e7209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da971-703b-411e-9fe3-749b5213219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a7a3b0f4-9087-408d-b80f-e92d2e41b9a9}" ma:internalName="TaxCatchAll" ma:showField="CatchAllData" ma:web="575da971-703b-411e-9fe3-749b521321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75da971-703b-411e-9fe3-749b52132195" xsi:nil="true"/>
    <lcf76f155ced4ddcb4097134ff3c332f xmlns="c55c0838-f017-46df-ae05-ea9084446e5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24D1AD3-5265-42D2-8364-2516B628AC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0D9ECF-64FB-4A77-BB5B-C8383FFAF0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41E44D7-7418-471C-8341-3996629881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5c0838-f017-46df-ae05-ea9084446e55"/>
    <ds:schemaRef ds:uri="575da971-703b-411e-9fe3-749b521321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80CD67-7939-4770-9B7C-A945C7FA7BD8}">
  <ds:schemaRefs>
    <ds:schemaRef ds:uri="http://schemas.microsoft.com/office/2006/metadata/properties"/>
    <ds:schemaRef ds:uri="http://schemas.microsoft.com/office/infopath/2007/PartnerControls"/>
    <ds:schemaRef ds:uri="575da971-703b-411e-9fe3-749b52132195"/>
    <ds:schemaRef ds:uri="c55c0838-f017-46df-ae05-ea9084446e5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85</Words>
  <Characters>504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an Bamford</dc:creator>
  <cp:keywords/>
  <dc:description/>
  <cp:lastModifiedBy>Jenny Bishop</cp:lastModifiedBy>
  <cp:revision>3</cp:revision>
  <dcterms:created xsi:type="dcterms:W3CDTF">2026-01-20T14:55:00Z</dcterms:created>
  <dcterms:modified xsi:type="dcterms:W3CDTF">2026-01-22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82110565AE4F46B8BA5C4AA639A603</vt:lpwstr>
  </property>
  <property fmtid="{D5CDD505-2E9C-101B-9397-08002B2CF9AE}" pid="3" name="Order">
    <vt:r8>968200</vt:r8>
  </property>
  <property fmtid="{D5CDD505-2E9C-101B-9397-08002B2CF9AE}" pid="4" name="MediaServiceImageTags">
    <vt:lpwstr/>
  </property>
</Properties>
</file>